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5C3FDB1D"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9806FC">
        <w:rPr>
          <w:rFonts w:cs="Arial"/>
          <w:b/>
          <w:bCs w:val="0"/>
        </w:rPr>
        <w:t>February 23</w:t>
      </w:r>
      <w:r w:rsidR="00867F6A">
        <w:rPr>
          <w:rFonts w:cs="Arial"/>
          <w:b/>
          <w:bCs w:val="0"/>
        </w:rPr>
        <w:t>, 2022</w:t>
      </w:r>
    </w:p>
    <w:p w14:paraId="19B78838" w14:textId="3E1C4775" w:rsidR="003A1E2B" w:rsidRDefault="00F931B0" w:rsidP="0012239E">
      <w:pPr>
        <w:jc w:val="center"/>
        <w:rPr>
          <w:rFonts w:cs="Arial"/>
          <w:b/>
          <w:bCs w:val="0"/>
        </w:rPr>
      </w:pPr>
      <w:r>
        <w:rPr>
          <w:rFonts w:cs="Arial"/>
          <w:b/>
          <w:bCs w:val="0"/>
        </w:rPr>
        <w:t>2:</w:t>
      </w:r>
      <w:r w:rsidR="003A0EE6">
        <w:rPr>
          <w:rFonts w:cs="Arial"/>
          <w:b/>
          <w:bCs w:val="0"/>
        </w:rPr>
        <w:t>3</w:t>
      </w:r>
      <w:r>
        <w:rPr>
          <w:rFonts w:cs="Arial"/>
          <w:b/>
          <w:bCs w:val="0"/>
        </w:rPr>
        <w:t xml:space="preserve">0 PM – </w:t>
      </w:r>
      <w:r w:rsidR="004E5422">
        <w:rPr>
          <w:rFonts w:cs="Arial"/>
          <w:b/>
          <w:bCs w:val="0"/>
        </w:rPr>
        <w:t>4:00</w:t>
      </w:r>
      <w:r>
        <w:rPr>
          <w:rFonts w:cs="Arial"/>
          <w:b/>
          <w:bCs w:val="0"/>
        </w:rPr>
        <w:t xml:space="preserve"> PM</w:t>
      </w:r>
      <w:r w:rsidR="007B57CA">
        <w:rPr>
          <w:rFonts w:cs="Arial"/>
          <w:b/>
          <w:bCs w:val="0"/>
        </w:rPr>
        <w:t xml:space="preserve">, </w:t>
      </w:r>
      <w:r w:rsidR="00A9179E">
        <w:rPr>
          <w:rFonts w:cs="Arial"/>
          <w:b/>
          <w:bCs w:val="0"/>
        </w:rPr>
        <w:t>Zoom Meeting</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A5F7EA0" w:rsidR="0012239E" w:rsidRDefault="0012239E" w:rsidP="00666631">
            <w:pPr>
              <w:jc w:val="center"/>
              <w:rPr>
                <w:sz w:val="16"/>
                <w:szCs w:val="20"/>
              </w:rPr>
            </w:pPr>
            <w:r>
              <w:rPr>
                <w:sz w:val="16"/>
                <w:szCs w:val="20"/>
              </w:rPr>
              <w:t>Matt Calfin</w:t>
            </w:r>
          </w:p>
        </w:tc>
        <w:tc>
          <w:tcPr>
            <w:tcW w:w="265" w:type="pct"/>
          </w:tcPr>
          <w:p w14:paraId="3F29CB5C" w14:textId="2816F1C2" w:rsidR="0012239E" w:rsidRPr="0036296F" w:rsidRDefault="0012239E" w:rsidP="005C6710">
            <w:pPr>
              <w:jc w:val="center"/>
              <w:rPr>
                <w:sz w:val="16"/>
                <w:szCs w:val="12"/>
              </w:rPr>
            </w:pP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7EB608A2" w:rsidR="0012239E" w:rsidRPr="00681759" w:rsidRDefault="0012239E" w:rsidP="005C6710">
            <w:pPr>
              <w:jc w:val="center"/>
              <w:rPr>
                <w:rFonts w:cs="Arial"/>
                <w:sz w:val="16"/>
                <w:szCs w:val="16"/>
              </w:rPr>
            </w:pP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32AED2F8" w:rsidR="0012239E" w:rsidRPr="0036296F" w:rsidRDefault="0012239E" w:rsidP="00F45218">
            <w:pPr>
              <w:jc w:val="center"/>
              <w:rPr>
                <w:sz w:val="16"/>
                <w:szCs w:val="12"/>
              </w:rPr>
            </w:pP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4B3E9A29" w:rsidR="0012239E" w:rsidRPr="00681759" w:rsidRDefault="0012239E" w:rsidP="005C6710">
            <w:pPr>
              <w:jc w:val="center"/>
              <w:rPr>
                <w:rFonts w:cs="Arial"/>
                <w:sz w:val="16"/>
                <w:szCs w:val="16"/>
              </w:rPr>
            </w:pP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5054E6D1" w:rsidR="0012239E" w:rsidRPr="0036296F" w:rsidRDefault="0012239E" w:rsidP="003A1E2B">
            <w:pPr>
              <w:rPr>
                <w:sz w:val="16"/>
                <w:szCs w:val="12"/>
              </w:rPr>
            </w:pP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4D194B64" w:rsidR="0012239E" w:rsidRPr="00681759" w:rsidRDefault="0012239E" w:rsidP="005C6710">
            <w:pPr>
              <w:jc w:val="center"/>
              <w:rPr>
                <w:rFonts w:cs="Arial"/>
                <w:sz w:val="16"/>
                <w:szCs w:val="16"/>
              </w:rPr>
            </w:pP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4860FE1B" w:rsidR="0012239E" w:rsidRDefault="0012239E" w:rsidP="0012239E">
            <w:pPr>
              <w:jc w:val="center"/>
              <w:rPr>
                <w:sz w:val="16"/>
                <w:szCs w:val="20"/>
              </w:rPr>
            </w:pPr>
            <w:r>
              <w:rPr>
                <w:sz w:val="16"/>
                <w:szCs w:val="20"/>
              </w:rPr>
              <w:t>(</w:t>
            </w:r>
            <w:r w:rsidR="00E96AC9">
              <w:rPr>
                <w:sz w:val="16"/>
                <w:szCs w:val="20"/>
              </w:rPr>
              <w:t>v</w:t>
            </w:r>
            <w:r>
              <w:rPr>
                <w:sz w:val="16"/>
                <w:szCs w:val="20"/>
              </w:rPr>
              <w:t>acant)</w:t>
            </w:r>
          </w:p>
        </w:tc>
        <w:tc>
          <w:tcPr>
            <w:tcW w:w="265" w:type="pct"/>
          </w:tcPr>
          <w:p w14:paraId="58FD6263" w14:textId="77777777" w:rsidR="0012239E" w:rsidRPr="0036296F" w:rsidRDefault="0012239E" w:rsidP="005C6710">
            <w:pPr>
              <w:jc w:val="center"/>
              <w:rPr>
                <w:sz w:val="16"/>
                <w:szCs w:val="12"/>
              </w:rPr>
            </w:pP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523C8054" w:rsidR="0012239E" w:rsidRDefault="00E96AC9" w:rsidP="00666631">
            <w:pPr>
              <w:jc w:val="center"/>
              <w:rPr>
                <w:rFonts w:cs="Arial"/>
                <w:sz w:val="16"/>
                <w:szCs w:val="16"/>
              </w:rPr>
            </w:pPr>
            <w:r>
              <w:rPr>
                <w:rFonts w:cs="Arial"/>
                <w:sz w:val="16"/>
                <w:szCs w:val="16"/>
              </w:rPr>
              <w:t>(vacant)</w:t>
            </w:r>
          </w:p>
        </w:tc>
        <w:tc>
          <w:tcPr>
            <w:tcW w:w="261" w:type="pct"/>
          </w:tcPr>
          <w:p w14:paraId="6CBE57F1" w14:textId="5508580A" w:rsidR="0012239E" w:rsidRPr="00681759" w:rsidRDefault="0012239E" w:rsidP="005C6710">
            <w:pPr>
              <w:jc w:val="center"/>
              <w:rPr>
                <w:rFonts w:cs="Arial"/>
                <w:sz w:val="16"/>
                <w:szCs w:val="16"/>
              </w:rPr>
            </w:pPr>
          </w:p>
        </w:tc>
      </w:tr>
      <w:tr w:rsidR="00E96AC9" w:rsidRPr="00681759" w14:paraId="4B4DF363" w14:textId="77777777" w:rsidTr="00E96AC9">
        <w:trPr>
          <w:trHeight w:hRule="exact" w:val="352"/>
        </w:trPr>
        <w:tc>
          <w:tcPr>
            <w:tcW w:w="1325" w:type="pct"/>
            <w:vMerge w:val="restart"/>
            <w:vAlign w:val="center"/>
          </w:tcPr>
          <w:p w14:paraId="0D023C74" w14:textId="49722832" w:rsidR="0012239E" w:rsidRPr="0021664C" w:rsidRDefault="0012239E" w:rsidP="0012239E">
            <w:pPr>
              <w:jc w:val="center"/>
              <w:rPr>
                <w:b/>
                <w:sz w:val="16"/>
                <w:szCs w:val="20"/>
              </w:rPr>
            </w:pPr>
            <w:r>
              <w:rPr>
                <w:b/>
                <w:sz w:val="16"/>
                <w:szCs w:val="20"/>
              </w:rPr>
              <w:t>Access, Kinesiology, Athletics, Library, Math, DE &amp; Teaching and Learning</w:t>
            </w:r>
          </w:p>
        </w:tc>
        <w:tc>
          <w:tcPr>
            <w:tcW w:w="930" w:type="pct"/>
            <w:vAlign w:val="center"/>
          </w:tcPr>
          <w:p w14:paraId="0636E184" w14:textId="11557857" w:rsidR="0012239E" w:rsidRPr="00186E95" w:rsidRDefault="0012239E" w:rsidP="00666631">
            <w:pPr>
              <w:jc w:val="center"/>
              <w:rPr>
                <w:sz w:val="16"/>
                <w:szCs w:val="20"/>
              </w:rPr>
            </w:pPr>
            <w:r>
              <w:rPr>
                <w:sz w:val="16"/>
                <w:szCs w:val="20"/>
              </w:rPr>
              <w:t>Chris Copeland</w:t>
            </w:r>
          </w:p>
        </w:tc>
        <w:tc>
          <w:tcPr>
            <w:tcW w:w="265" w:type="pct"/>
          </w:tcPr>
          <w:p w14:paraId="02763416" w14:textId="7BB90305" w:rsidR="0012239E" w:rsidRPr="0036296F" w:rsidRDefault="0012239E" w:rsidP="006E334C">
            <w:pPr>
              <w:jc w:val="center"/>
              <w:rPr>
                <w:sz w:val="16"/>
                <w:szCs w:val="12"/>
              </w:rPr>
            </w:pP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0EB8E86A" w:rsidR="0012239E" w:rsidRPr="00681759" w:rsidRDefault="0012239E" w:rsidP="005C6710">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266AB720" w:rsidR="0012239E" w:rsidRPr="00681759" w:rsidRDefault="0012239E"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13787997" w14:textId="77777777" w:rsidR="0012239E" w:rsidRDefault="0012239E" w:rsidP="005C6710">
            <w:pPr>
              <w:jc w:val="center"/>
              <w:rPr>
                <w:sz w:val="16"/>
                <w:szCs w:val="12"/>
              </w:rPr>
            </w:pPr>
          </w:p>
          <w:p w14:paraId="7D51202C" w14:textId="1E6E0AE0" w:rsidR="0012239E" w:rsidRPr="0036296F" w:rsidRDefault="0012239E" w:rsidP="00CC0B4E">
            <w:pPr>
              <w:jc w:val="center"/>
              <w:rPr>
                <w:sz w:val="16"/>
                <w:szCs w:val="12"/>
              </w:rPr>
            </w:pP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278B1A03" w:rsidR="0012239E" w:rsidRPr="00681759" w:rsidRDefault="0012239E" w:rsidP="005C6710">
            <w:pPr>
              <w:jc w:val="center"/>
              <w:rPr>
                <w:rFonts w:cs="Arial"/>
                <w:sz w:val="16"/>
                <w:szCs w:val="16"/>
              </w:rPr>
            </w:pP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0DCA7F5A" w:rsidR="0012239E" w:rsidRPr="00B311E5" w:rsidRDefault="0012239E" w:rsidP="00666631">
            <w:pPr>
              <w:jc w:val="center"/>
              <w:rPr>
                <w:sz w:val="16"/>
                <w:szCs w:val="20"/>
              </w:rPr>
            </w:pPr>
            <w:r>
              <w:rPr>
                <w:sz w:val="16"/>
                <w:szCs w:val="20"/>
              </w:rPr>
              <w:t xml:space="preserve">Sarah </w:t>
            </w:r>
            <w:proofErr w:type="spellStart"/>
            <w:r>
              <w:rPr>
                <w:sz w:val="16"/>
                <w:szCs w:val="20"/>
              </w:rPr>
              <w:t>Martingson</w:t>
            </w:r>
            <w:proofErr w:type="spellEnd"/>
            <w:r>
              <w:rPr>
                <w:sz w:val="16"/>
                <w:szCs w:val="20"/>
              </w:rPr>
              <w:t xml:space="preserve"> (alt)</w:t>
            </w:r>
          </w:p>
        </w:tc>
        <w:tc>
          <w:tcPr>
            <w:tcW w:w="265" w:type="pct"/>
          </w:tcPr>
          <w:p w14:paraId="59B520FD" w14:textId="7777777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34D763BB" w:rsidR="0012239E" w:rsidRPr="00AA5A25" w:rsidRDefault="0012239E" w:rsidP="00666631">
            <w:pPr>
              <w:jc w:val="center"/>
              <w:rPr>
                <w:rFonts w:cs="Arial"/>
                <w:sz w:val="16"/>
                <w:szCs w:val="16"/>
              </w:rPr>
            </w:pPr>
            <w:r w:rsidRPr="00E922A1">
              <w:rPr>
                <w:rFonts w:cs="Arial"/>
                <w:sz w:val="16"/>
                <w:szCs w:val="16"/>
              </w:rPr>
              <w:t>Michael Ashton</w:t>
            </w:r>
            <w:r>
              <w:rPr>
                <w:rFonts w:cs="Arial"/>
                <w:sz w:val="16"/>
                <w:szCs w:val="16"/>
              </w:rPr>
              <w:t xml:space="preserve"> (alternate)</w:t>
            </w:r>
          </w:p>
        </w:tc>
        <w:tc>
          <w:tcPr>
            <w:tcW w:w="261" w:type="pct"/>
          </w:tcPr>
          <w:p w14:paraId="6D928AD4" w14:textId="405234CC" w:rsidR="0012239E" w:rsidRPr="00AA5A25" w:rsidRDefault="0012239E" w:rsidP="005C6710">
            <w:pPr>
              <w:jc w:val="center"/>
              <w:rPr>
                <w:rFonts w:cs="Arial"/>
                <w:sz w:val="16"/>
                <w:szCs w:val="16"/>
              </w:rPr>
            </w:pP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06CEDCE6" w:rsidR="0012239E" w:rsidRDefault="0012239E" w:rsidP="00D10002">
            <w:pPr>
              <w:jc w:val="center"/>
              <w:rPr>
                <w:sz w:val="16"/>
                <w:szCs w:val="12"/>
                <w:lang w:val="it-IT"/>
              </w:rPr>
            </w:pP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38E3F5C8" w:rsidR="0012239E" w:rsidRPr="004F654F" w:rsidRDefault="0012239E" w:rsidP="00D10002">
            <w:pPr>
              <w:jc w:val="center"/>
              <w:rPr>
                <w:rFonts w:cs="Arial"/>
                <w:sz w:val="16"/>
                <w:szCs w:val="16"/>
              </w:rPr>
            </w:pPr>
            <w:r>
              <w:rPr>
                <w:rFonts w:cs="Arial"/>
                <w:sz w:val="16"/>
                <w:szCs w:val="16"/>
              </w:rPr>
              <w:t>Matthew Spinneberg</w:t>
            </w:r>
          </w:p>
        </w:tc>
        <w:tc>
          <w:tcPr>
            <w:tcW w:w="261" w:type="pct"/>
          </w:tcPr>
          <w:p w14:paraId="5183DD58" w14:textId="26028E79" w:rsidR="0012239E" w:rsidRPr="004F654F" w:rsidRDefault="0012239E" w:rsidP="00D10002">
            <w:pPr>
              <w:rPr>
                <w:rFonts w:cs="Arial"/>
                <w:sz w:val="16"/>
                <w:szCs w:val="16"/>
              </w:rPr>
            </w:pP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73BDCA61" w:rsidR="0012239E" w:rsidRPr="00E7698B" w:rsidRDefault="0012239E" w:rsidP="00D10002">
            <w:pPr>
              <w:jc w:val="center"/>
              <w:rPr>
                <w:sz w:val="16"/>
                <w:szCs w:val="12"/>
                <w:lang w:val="it-IT"/>
              </w:rPr>
            </w:pPr>
            <w:r>
              <w:rPr>
                <w:sz w:val="16"/>
                <w:szCs w:val="12"/>
                <w:lang w:val="it-IT"/>
              </w:rPr>
              <w:t>Rachel Messinger</w:t>
            </w:r>
          </w:p>
        </w:tc>
        <w:tc>
          <w:tcPr>
            <w:tcW w:w="265" w:type="pct"/>
          </w:tcPr>
          <w:p w14:paraId="013330C1" w14:textId="756374B3" w:rsidR="0012239E" w:rsidRDefault="0012239E" w:rsidP="00D10002">
            <w:pPr>
              <w:jc w:val="center"/>
              <w:rPr>
                <w:sz w:val="16"/>
                <w:szCs w:val="12"/>
                <w:lang w:val="it-IT"/>
              </w:rPr>
            </w:pP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70170C7A" w:rsidR="0012239E" w:rsidRDefault="0012239E" w:rsidP="003A1E2B">
            <w:pPr>
              <w:jc w:val="center"/>
              <w:rPr>
                <w:sz w:val="16"/>
                <w:szCs w:val="12"/>
              </w:rPr>
            </w:pPr>
            <w:r>
              <w:rPr>
                <w:sz w:val="16"/>
                <w:szCs w:val="12"/>
              </w:rPr>
              <w:t>Ashley Vaughan</w:t>
            </w:r>
            <w:r>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291B7B9E" w:rsidR="0012239E" w:rsidRPr="004B1ED1" w:rsidRDefault="0012239E" w:rsidP="003A1E2B">
            <w:pPr>
              <w:rPr>
                <w:rFonts w:cs="Arial"/>
                <w:b/>
                <w:sz w:val="16"/>
                <w:szCs w:val="16"/>
              </w:rPr>
            </w:pP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37CB0745" w:rsidR="0012239E" w:rsidRPr="00B341CB" w:rsidRDefault="0012239E" w:rsidP="003A1E2B">
            <w:pPr>
              <w:jc w:val="center"/>
              <w:rPr>
                <w:sz w:val="16"/>
                <w:szCs w:val="12"/>
              </w:rPr>
            </w:pPr>
            <w:r w:rsidRPr="00930697">
              <w:rPr>
                <w:sz w:val="16"/>
                <w:szCs w:val="12"/>
              </w:rPr>
              <w:t>Loay Alnaji</w:t>
            </w:r>
          </w:p>
        </w:tc>
        <w:tc>
          <w:tcPr>
            <w:tcW w:w="265" w:type="pct"/>
          </w:tcPr>
          <w:p w14:paraId="1B4A20B4" w14:textId="36148557" w:rsidR="0012239E" w:rsidRPr="0036296F" w:rsidRDefault="0012239E" w:rsidP="003A1E2B">
            <w:pPr>
              <w:jc w:val="center"/>
              <w:rPr>
                <w:sz w:val="16"/>
                <w:szCs w:val="12"/>
              </w:rPr>
            </w:pP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5D425DB4" w:rsidR="0012239E" w:rsidRPr="00681759" w:rsidRDefault="0012239E" w:rsidP="0012239E">
            <w:pPr>
              <w:jc w:val="center"/>
              <w:rPr>
                <w:rFonts w:cs="Arial"/>
                <w:sz w:val="16"/>
                <w:szCs w:val="16"/>
              </w:rPr>
            </w:pPr>
            <w:r w:rsidRPr="00AA5A25">
              <w:rPr>
                <w:rFonts w:cs="Arial"/>
                <w:sz w:val="16"/>
                <w:szCs w:val="16"/>
              </w:rPr>
              <w:t>Anasheh G</w:t>
            </w:r>
            <w:r>
              <w:rPr>
                <w:rFonts w:cs="Arial"/>
                <w:sz w:val="16"/>
                <w:szCs w:val="16"/>
              </w:rPr>
              <w:t>h</w:t>
            </w:r>
            <w:r w:rsidRPr="00AA5A25">
              <w:rPr>
                <w:rFonts w:cs="Arial"/>
                <w:sz w:val="16"/>
                <w:szCs w:val="16"/>
              </w:rPr>
              <w:t>arabighi</w:t>
            </w:r>
          </w:p>
        </w:tc>
        <w:tc>
          <w:tcPr>
            <w:tcW w:w="261" w:type="pct"/>
          </w:tcPr>
          <w:p w14:paraId="05D565BF" w14:textId="2D9F8E4B"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0357A9B" w:rsidR="0012239E" w:rsidRDefault="0012239E" w:rsidP="003A1E2B">
            <w:pPr>
              <w:jc w:val="center"/>
              <w:rPr>
                <w:sz w:val="16"/>
                <w:szCs w:val="12"/>
              </w:rPr>
            </w:pPr>
            <w:r>
              <w:rPr>
                <w:sz w:val="16"/>
                <w:szCs w:val="12"/>
              </w:rPr>
              <w:t>Esmaail Nikjeh</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06B2AE63" w:rsidR="0012239E" w:rsidRPr="00681759" w:rsidRDefault="0012239E" w:rsidP="003A1E2B">
            <w:pPr>
              <w:rPr>
                <w:rFonts w:cs="Arial"/>
                <w:sz w:val="16"/>
                <w:szCs w:val="16"/>
              </w:rPr>
            </w:pP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0"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0"/>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030AD3F" w:rsidR="0012239E" w:rsidRDefault="0012239E" w:rsidP="003A1E2B">
            <w:pPr>
              <w:jc w:val="center"/>
              <w:rPr>
                <w:sz w:val="16"/>
                <w:szCs w:val="12"/>
              </w:rPr>
            </w:pPr>
          </w:p>
          <w:p w14:paraId="1C63D575" w14:textId="7CCF0548" w:rsidR="0012239E" w:rsidRPr="0036296F" w:rsidRDefault="0012239E" w:rsidP="003A1E2B">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235DA4E3" w:rsidR="0012239E" w:rsidRPr="00681759" w:rsidRDefault="0012239E" w:rsidP="0012239E">
            <w:pPr>
              <w:jc w:val="center"/>
              <w:rPr>
                <w:rFonts w:cs="Arial"/>
                <w:sz w:val="16"/>
                <w:szCs w:val="16"/>
              </w:rPr>
            </w:pPr>
            <w:r>
              <w:rPr>
                <w:rFonts w:cs="Arial"/>
                <w:sz w:val="16"/>
                <w:szCs w:val="16"/>
              </w:rPr>
              <w:t>Kobe Catton</w:t>
            </w:r>
          </w:p>
        </w:tc>
        <w:tc>
          <w:tcPr>
            <w:tcW w:w="261" w:type="pct"/>
          </w:tcPr>
          <w:p w14:paraId="3D009BC8" w14:textId="68563930" w:rsidR="0012239E" w:rsidRPr="00681759" w:rsidRDefault="0012239E" w:rsidP="003A1E2B">
            <w:pPr>
              <w:rPr>
                <w:rFonts w:cs="Arial"/>
                <w:sz w:val="16"/>
                <w:szCs w:val="16"/>
              </w:rPr>
            </w:pP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52B61885" w:rsidR="00E96AC9" w:rsidRPr="0036296F" w:rsidRDefault="00E96AC9" w:rsidP="003A1E2B">
            <w:pPr>
              <w:jc w:val="center"/>
              <w:rPr>
                <w:sz w:val="16"/>
                <w:szCs w:val="12"/>
              </w:rPr>
            </w:pPr>
          </w:p>
        </w:tc>
        <w:tc>
          <w:tcPr>
            <w:tcW w:w="2480" w:type="pct"/>
            <w:gridSpan w:val="3"/>
            <w:vMerge w:val="restart"/>
          </w:tcPr>
          <w:p w14:paraId="003A92A5" w14:textId="77777777" w:rsidR="00E96AC9" w:rsidRDefault="00E96AC9" w:rsidP="003A1E2B">
            <w:pPr>
              <w:rPr>
                <w:rFonts w:cs="Arial"/>
                <w:b/>
                <w:sz w:val="16"/>
                <w:szCs w:val="16"/>
              </w:rPr>
            </w:pPr>
          </w:p>
          <w:p w14:paraId="75360768" w14:textId="41F6D3E7" w:rsidR="00E96AC9" w:rsidRPr="00681759" w:rsidRDefault="00E96AC9" w:rsidP="003F691F">
            <w:pPr>
              <w:ind w:left="720"/>
              <w:rPr>
                <w:rFonts w:cs="Arial"/>
                <w:sz w:val="16"/>
                <w:szCs w:val="16"/>
              </w:rPr>
            </w:pPr>
            <w:r w:rsidRPr="004B1ED1">
              <w:rPr>
                <w:rFonts w:cs="Arial"/>
                <w:b/>
                <w:sz w:val="16"/>
                <w:szCs w:val="16"/>
              </w:rPr>
              <w:t>GUESTS:</w:t>
            </w:r>
            <w:r>
              <w:rPr>
                <w:rFonts w:cs="Arial"/>
                <w:b/>
                <w:sz w:val="16"/>
                <w:szCs w:val="16"/>
              </w:rPr>
              <w:t xml:space="preserve"> </w:t>
            </w: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77777777" w:rsidR="00E96AC9" w:rsidRPr="0036296F" w:rsidRDefault="00E96AC9" w:rsidP="003A1E2B">
            <w:pPr>
              <w:jc w:val="center"/>
              <w:rPr>
                <w:sz w:val="16"/>
                <w:szCs w:val="12"/>
              </w:rPr>
            </w:pP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77777777" w:rsidR="00E96AC9" w:rsidRPr="0036296F" w:rsidRDefault="00E96AC9" w:rsidP="003A1E2B">
            <w:pPr>
              <w:jc w:val="center"/>
              <w:rPr>
                <w:sz w:val="16"/>
                <w:szCs w:val="12"/>
              </w:rPr>
            </w:pP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2B7C980F" w:rsidR="00E96AC9" w:rsidRPr="00681759" w:rsidRDefault="00E96AC9" w:rsidP="003A1E2B">
            <w:pPr>
              <w:jc w:val="center"/>
              <w:rPr>
                <w:sz w:val="16"/>
                <w:szCs w:val="20"/>
              </w:rPr>
            </w:pPr>
            <w:r>
              <w:rPr>
                <w:sz w:val="16"/>
                <w:szCs w:val="20"/>
              </w:rPr>
              <w:t>Kelly Porto-Garcia</w:t>
            </w:r>
          </w:p>
        </w:tc>
        <w:tc>
          <w:tcPr>
            <w:tcW w:w="265" w:type="pct"/>
          </w:tcPr>
          <w:p w14:paraId="6FD94DAD" w14:textId="47409B14" w:rsidR="00E96AC9" w:rsidRPr="0036296F" w:rsidRDefault="00E96AC9" w:rsidP="003A1E2B">
            <w:pPr>
              <w:jc w:val="center"/>
              <w:rPr>
                <w:sz w:val="16"/>
                <w:szCs w:val="12"/>
              </w:rPr>
            </w:pP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Default="00E96AC9" w:rsidP="003A1E2B">
            <w:pPr>
              <w:jc w:val="center"/>
              <w:rPr>
                <w:sz w:val="16"/>
                <w:szCs w:val="20"/>
              </w:rPr>
            </w:pPr>
            <w:r>
              <w:rPr>
                <w:sz w:val="16"/>
                <w:szCs w:val="20"/>
              </w:rPr>
              <w:t>Danita Redd</w:t>
            </w:r>
          </w:p>
        </w:tc>
        <w:tc>
          <w:tcPr>
            <w:tcW w:w="265" w:type="pct"/>
          </w:tcPr>
          <w:p w14:paraId="798E55C9" w14:textId="1CF6C5DC" w:rsidR="00E96AC9" w:rsidRPr="0036296F" w:rsidRDefault="00E96AC9" w:rsidP="003A1E2B">
            <w:pPr>
              <w:jc w:val="center"/>
              <w:rPr>
                <w:sz w:val="16"/>
                <w:szCs w:val="12"/>
              </w:rPr>
            </w:pPr>
          </w:p>
        </w:tc>
        <w:tc>
          <w:tcPr>
            <w:tcW w:w="2480" w:type="pct"/>
            <w:gridSpan w:val="3"/>
          </w:tcPr>
          <w:p w14:paraId="130DAF55" w14:textId="77777777" w:rsidR="00905323" w:rsidRPr="00905323" w:rsidRDefault="00905323" w:rsidP="00905323">
            <w:pPr>
              <w:jc w:val="center"/>
              <w:rPr>
                <w:rFonts w:cs="Arial"/>
                <w:sz w:val="6"/>
                <w:szCs w:val="6"/>
              </w:rPr>
            </w:pPr>
          </w:p>
          <w:p w14:paraId="647DF415" w14:textId="0811198B" w:rsidR="00E96AC9" w:rsidRPr="00681759" w:rsidRDefault="00E96AC9" w:rsidP="00905323">
            <w:pPr>
              <w:jc w:val="center"/>
              <w:rPr>
                <w:rFonts w:cs="Arial"/>
                <w:sz w:val="16"/>
                <w:szCs w:val="16"/>
              </w:rPr>
            </w:pPr>
            <w:r>
              <w:rPr>
                <w:rFonts w:cs="Arial"/>
                <w:sz w:val="16"/>
                <w:szCs w:val="16"/>
              </w:rPr>
              <w:t>Voting Members</w:t>
            </w:r>
            <w:r w:rsidR="00905323">
              <w:rPr>
                <w:rFonts w:cs="Arial"/>
                <w:sz w:val="16"/>
                <w:szCs w:val="16"/>
              </w:rPr>
              <w:t xml:space="preserve"> = 18</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77777777"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Pr="0062624E">
              <w:rPr>
                <w:rFonts w:cs="Arial"/>
                <w:bCs w:val="0"/>
                <w:color w:val="000000"/>
                <w:sz w:val="16"/>
                <w:szCs w:val="16"/>
              </w:rPr>
              <w:t>Fall 21</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77777777" w:rsidR="0062624E" w:rsidRPr="0062624E" w:rsidRDefault="0062624E" w:rsidP="0062624E">
            <w:pPr>
              <w:jc w:val="center"/>
              <w:rPr>
                <w:rFonts w:cs="Arial"/>
                <w:bCs w:val="0"/>
                <w:color w:val="000000"/>
                <w:sz w:val="16"/>
                <w:szCs w:val="16"/>
              </w:rPr>
            </w:pPr>
            <w:r w:rsidRPr="0062624E">
              <w:rPr>
                <w:rFonts w:cs="Arial"/>
                <w:bCs w:val="0"/>
                <w:strike/>
                <w:color w:val="000000"/>
                <w:sz w:val="16"/>
                <w:szCs w:val="16"/>
              </w:rPr>
              <w:t>08/25/21 (Zoom)</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77777777" w:rsidR="0062624E" w:rsidRPr="009740DF" w:rsidRDefault="0062624E" w:rsidP="0062624E">
            <w:pPr>
              <w:jc w:val="center"/>
              <w:rPr>
                <w:rFonts w:cs="Arial"/>
                <w:bCs w:val="0"/>
                <w:strike/>
                <w:color w:val="000000"/>
                <w:sz w:val="16"/>
                <w:szCs w:val="16"/>
              </w:rPr>
            </w:pPr>
            <w:r w:rsidRPr="009740DF">
              <w:rPr>
                <w:rFonts w:cs="Arial"/>
                <w:bCs w:val="0"/>
                <w:strike/>
                <w:color w:val="000000"/>
                <w:sz w:val="16"/>
                <w:szCs w:val="16"/>
              </w:rPr>
              <w:t>09/22/21 (Zoom)</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1034E822" w:rsidR="0062624E" w:rsidRPr="00936DCD" w:rsidRDefault="0062624E" w:rsidP="0062624E">
            <w:pPr>
              <w:jc w:val="center"/>
              <w:rPr>
                <w:rFonts w:cs="Arial"/>
                <w:bCs w:val="0"/>
                <w:strike/>
                <w:color w:val="000000"/>
                <w:sz w:val="16"/>
                <w:szCs w:val="16"/>
              </w:rPr>
            </w:pPr>
            <w:r w:rsidRPr="00936DCD">
              <w:rPr>
                <w:rFonts w:cs="Arial"/>
                <w:bCs w:val="0"/>
                <w:strike/>
                <w:color w:val="000000"/>
                <w:sz w:val="16"/>
                <w:szCs w:val="16"/>
              </w:rPr>
              <w:t>10/27/2021</w:t>
            </w:r>
            <w:r w:rsidR="009740DF" w:rsidRPr="00936DCD">
              <w:rPr>
                <w:rFonts w:cs="Arial"/>
                <w:bCs w:val="0"/>
                <w:strike/>
                <w:color w:val="000000"/>
                <w:sz w:val="16"/>
                <w:szCs w:val="16"/>
              </w:rPr>
              <w:t xml:space="preserve"> (Zoom)</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77777777" w:rsidR="0062624E" w:rsidRPr="00867F6A" w:rsidRDefault="0062624E" w:rsidP="0062624E">
            <w:pPr>
              <w:jc w:val="center"/>
              <w:rPr>
                <w:rFonts w:cs="Arial"/>
                <w:bCs w:val="0"/>
                <w:strike/>
                <w:color w:val="000000"/>
                <w:sz w:val="16"/>
                <w:szCs w:val="16"/>
              </w:rPr>
            </w:pPr>
            <w:r w:rsidRPr="00867F6A">
              <w:rPr>
                <w:rFonts w:cs="Arial"/>
                <w:bCs w:val="0"/>
                <w:strike/>
                <w:color w:val="000000"/>
                <w:sz w:val="16"/>
                <w:szCs w:val="16"/>
              </w:rPr>
              <w:t>11/17/21*</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77777777"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Pr="0062624E">
              <w:rPr>
                <w:rFonts w:cs="Arial"/>
                <w:bCs w:val="0"/>
                <w:color w:val="000000"/>
                <w:sz w:val="16"/>
                <w:szCs w:val="16"/>
              </w:rPr>
              <w:t>Spring 22</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77777777" w:rsidR="0062624E" w:rsidRPr="009806FC" w:rsidRDefault="0062624E" w:rsidP="0062624E">
            <w:pPr>
              <w:jc w:val="center"/>
              <w:rPr>
                <w:rFonts w:cs="Arial"/>
                <w:bCs w:val="0"/>
                <w:strike/>
                <w:color w:val="000000"/>
                <w:sz w:val="16"/>
                <w:szCs w:val="16"/>
              </w:rPr>
            </w:pPr>
            <w:r w:rsidRPr="009806FC">
              <w:rPr>
                <w:rFonts w:cs="Arial"/>
                <w:bCs w:val="0"/>
                <w:strike/>
                <w:color w:val="000000"/>
                <w:sz w:val="16"/>
                <w:szCs w:val="16"/>
              </w:rPr>
              <w:t>1/26/2022</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2/23/2022</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3/23/2022</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4/27/2022</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4945"/>
        <w:gridCol w:w="7301"/>
        <w:gridCol w:w="2144"/>
      </w:tblGrid>
      <w:tr w:rsidR="00044CE0" w:rsidRPr="004D1C67" w14:paraId="4C382832" w14:textId="77777777" w:rsidTr="00A53747">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1718" w:type="pct"/>
          </w:tcPr>
          <w:p w14:paraId="3456A289" w14:textId="77777777" w:rsidR="00044CE0" w:rsidRPr="004D1C67" w:rsidRDefault="00044CE0" w:rsidP="003A60F7">
            <w:pPr>
              <w:rPr>
                <w:b w:val="0"/>
                <w:sz w:val="20"/>
                <w:szCs w:val="20"/>
              </w:rPr>
            </w:pPr>
            <w:r w:rsidRPr="004D1C67">
              <w:rPr>
                <w:sz w:val="20"/>
                <w:szCs w:val="20"/>
              </w:rPr>
              <w:t>Topic</w:t>
            </w:r>
          </w:p>
        </w:tc>
        <w:tc>
          <w:tcPr>
            <w:tcW w:w="2537"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745"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044CE0" w:rsidRPr="004D1C67" w14:paraId="626926E1" w14:textId="77777777" w:rsidTr="00A53747">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18" w:type="pct"/>
          </w:tcPr>
          <w:p w14:paraId="2DF74CDA" w14:textId="0412FEC2" w:rsidR="00044CE0" w:rsidRDefault="00714C77" w:rsidP="00A24048">
            <w:pPr>
              <w:pStyle w:val="ListParagraph"/>
              <w:numPr>
                <w:ilvl w:val="0"/>
                <w:numId w:val="2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FD4179">
              <w:rPr>
                <w:sz w:val="18"/>
                <w:szCs w:val="18"/>
              </w:rPr>
              <w:t xml:space="preserve"> (2:30-2:</w:t>
            </w:r>
            <w:r w:rsidR="00351988">
              <w:rPr>
                <w:sz w:val="18"/>
                <w:szCs w:val="18"/>
              </w:rPr>
              <w:t>35</w:t>
            </w:r>
            <w:r w:rsidR="00FD4179">
              <w:rPr>
                <w:sz w:val="18"/>
                <w:szCs w:val="18"/>
              </w:rPr>
              <w:t>pm)</w:t>
            </w:r>
          </w:p>
          <w:p w14:paraId="249342EF" w14:textId="77777777" w:rsidR="003E1716" w:rsidRDefault="00DF184B" w:rsidP="003E1716">
            <w:pPr>
              <w:pStyle w:val="ListParagraph"/>
              <w:numPr>
                <w:ilvl w:val="0"/>
                <w:numId w:val="36"/>
              </w:numPr>
              <w:rPr>
                <w:b w:val="0"/>
                <w:sz w:val="18"/>
                <w:szCs w:val="18"/>
              </w:rPr>
            </w:pPr>
            <w:r w:rsidRPr="003E1716">
              <w:rPr>
                <w:b w:val="0"/>
                <w:sz w:val="18"/>
                <w:szCs w:val="18"/>
              </w:rPr>
              <w:t>Online Teaching Conference</w:t>
            </w:r>
            <w:r w:rsidR="00C91C7E" w:rsidRPr="003E1716">
              <w:rPr>
                <w:b w:val="0"/>
                <w:sz w:val="18"/>
                <w:szCs w:val="18"/>
              </w:rPr>
              <w:t>: 6/29-7/1</w:t>
            </w:r>
            <w:r w:rsidR="007E5E4C" w:rsidRPr="003E1716">
              <w:rPr>
                <w:b w:val="0"/>
                <w:sz w:val="18"/>
                <w:szCs w:val="18"/>
              </w:rPr>
              <w:t xml:space="preserve">      </w:t>
            </w:r>
          </w:p>
          <w:p w14:paraId="549F2483" w14:textId="77777777" w:rsidR="004C1FB9" w:rsidRDefault="007E5E4C" w:rsidP="00A53747">
            <w:pPr>
              <w:pStyle w:val="ListParagraph"/>
              <w:numPr>
                <w:ilvl w:val="1"/>
                <w:numId w:val="36"/>
              </w:numPr>
              <w:rPr>
                <w:b w:val="0"/>
                <w:sz w:val="18"/>
                <w:szCs w:val="18"/>
              </w:rPr>
            </w:pPr>
            <w:r w:rsidRPr="0041057B">
              <w:rPr>
                <w:b w:val="0"/>
                <w:sz w:val="18"/>
                <w:szCs w:val="18"/>
              </w:rPr>
              <w:t>In-Person in Long Beach</w:t>
            </w:r>
          </w:p>
          <w:p w14:paraId="216AE720" w14:textId="17027715" w:rsidR="00A53747" w:rsidRPr="00A53747" w:rsidRDefault="00A53747" w:rsidP="00A53747">
            <w:pPr>
              <w:rPr>
                <w:sz w:val="18"/>
                <w:szCs w:val="18"/>
              </w:rPr>
            </w:pPr>
          </w:p>
        </w:tc>
        <w:tc>
          <w:tcPr>
            <w:tcW w:w="2537" w:type="pct"/>
          </w:tcPr>
          <w:p w14:paraId="1D316BC0" w14:textId="487798C0" w:rsidR="006C6EDC" w:rsidRPr="006C6EDC" w:rsidRDefault="006C6EDC" w:rsidP="00214A1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0BFF7647" w14:textId="5A57ADD3" w:rsidR="00044CE0" w:rsidRPr="004D1C67" w:rsidRDefault="00044CE0" w:rsidP="001614C9">
            <w:pPr>
              <w:cnfStyle w:val="000000100000" w:firstRow="0" w:lastRow="0" w:firstColumn="0" w:lastColumn="0" w:oddVBand="0" w:evenVBand="0" w:oddHBand="1" w:evenHBand="0" w:firstRowFirstColumn="0" w:firstRowLastColumn="0" w:lastRowFirstColumn="0" w:lastRowLastColumn="0"/>
              <w:rPr>
                <w:sz w:val="18"/>
                <w:szCs w:val="18"/>
              </w:rPr>
            </w:pPr>
          </w:p>
        </w:tc>
      </w:tr>
      <w:tr w:rsidR="002A4FE4" w:rsidRPr="004D1C67" w14:paraId="494923E2" w14:textId="77777777" w:rsidTr="00A53747">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23A9EF3B" w14:textId="32547384" w:rsidR="002A4FE4" w:rsidRPr="00FD4179" w:rsidRDefault="00E96328" w:rsidP="00A53747">
            <w:pPr>
              <w:pStyle w:val="ListParagraph"/>
              <w:numPr>
                <w:ilvl w:val="0"/>
                <w:numId w:val="21"/>
              </w:numPr>
              <w:rPr>
                <w:rStyle w:val="Hyperlink"/>
                <w:color w:val="000000" w:themeColor="text1"/>
                <w:sz w:val="18"/>
                <w:szCs w:val="18"/>
                <w:u w:val="none"/>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A53747">
              <w:rPr>
                <w:rStyle w:val="Hyperlink"/>
                <w:bCs/>
                <w:color w:val="000000" w:themeColor="text1"/>
                <w:sz w:val="18"/>
                <w:szCs w:val="18"/>
                <w:u w:val="none"/>
              </w:rPr>
              <w:t>January 26</w:t>
            </w:r>
            <w:r w:rsidR="00C874DC">
              <w:rPr>
                <w:rStyle w:val="Hyperlink"/>
                <w:bCs/>
                <w:color w:val="000000" w:themeColor="text1"/>
                <w:sz w:val="18"/>
                <w:szCs w:val="18"/>
                <w:u w:val="none"/>
              </w:rPr>
              <w:t xml:space="preserve">, </w:t>
            </w:r>
            <w:r w:rsidR="00A53747">
              <w:rPr>
                <w:rStyle w:val="Hyperlink"/>
                <w:bCs/>
                <w:color w:val="000000" w:themeColor="text1"/>
                <w:sz w:val="18"/>
                <w:szCs w:val="18"/>
                <w:u w:val="none"/>
              </w:rPr>
              <w:t>2022</w:t>
            </w:r>
            <w:r w:rsidR="00214A1D">
              <w:rPr>
                <w:rStyle w:val="Hyperlink"/>
                <w:bCs/>
                <w:color w:val="000000" w:themeColor="text1"/>
                <w:sz w:val="18"/>
                <w:szCs w:val="18"/>
                <w:u w:val="none"/>
              </w:rPr>
              <w:t xml:space="preserve"> </w:t>
            </w:r>
            <w:r w:rsidR="00214A1D" w:rsidRPr="00FD4179">
              <w:rPr>
                <w:rStyle w:val="Hyperlink"/>
                <w:bCs/>
                <w:color w:val="000000" w:themeColor="text1"/>
                <w:sz w:val="18"/>
                <w:szCs w:val="18"/>
                <w:u w:val="none"/>
              </w:rPr>
              <w:t>Minutes</w:t>
            </w:r>
            <w:r w:rsidR="00214A1D">
              <w:rPr>
                <w:rStyle w:val="Hyperlink"/>
                <w:bCs/>
                <w:color w:val="000000" w:themeColor="text1"/>
                <w:sz w:val="18"/>
                <w:szCs w:val="18"/>
                <w:u w:val="none"/>
              </w:rPr>
              <w:t xml:space="preserve"> </w:t>
            </w:r>
            <w:r>
              <w:rPr>
                <w:rStyle w:val="Hyperlink"/>
                <w:bCs/>
                <w:color w:val="000000" w:themeColor="text1"/>
                <w:sz w:val="18"/>
                <w:szCs w:val="18"/>
                <w:u w:val="none"/>
              </w:rPr>
              <w:t xml:space="preserve">– Matt Calfin </w:t>
            </w:r>
            <w:r w:rsidR="00214A1D">
              <w:rPr>
                <w:rStyle w:val="Hyperlink"/>
                <w:bCs/>
                <w:color w:val="000000" w:themeColor="text1"/>
                <w:sz w:val="18"/>
                <w:szCs w:val="18"/>
                <w:u w:val="none"/>
              </w:rPr>
              <w:t>(2:</w:t>
            </w:r>
            <w:r w:rsidR="00351988">
              <w:rPr>
                <w:rStyle w:val="Hyperlink"/>
                <w:bCs/>
                <w:color w:val="000000" w:themeColor="text1"/>
                <w:sz w:val="18"/>
                <w:szCs w:val="18"/>
                <w:u w:val="none"/>
              </w:rPr>
              <w:t>35</w:t>
            </w:r>
            <w:r w:rsidR="007913D1">
              <w:rPr>
                <w:rStyle w:val="Hyperlink"/>
                <w:bCs/>
                <w:color w:val="000000" w:themeColor="text1"/>
                <w:sz w:val="18"/>
                <w:szCs w:val="18"/>
                <w:u w:val="none"/>
              </w:rPr>
              <w:t>-</w:t>
            </w:r>
            <w:r w:rsidR="00C874DC">
              <w:rPr>
                <w:rStyle w:val="Hyperlink"/>
                <w:bCs/>
                <w:color w:val="000000" w:themeColor="text1"/>
                <w:sz w:val="18"/>
                <w:szCs w:val="18"/>
                <w:u w:val="none"/>
              </w:rPr>
              <w:t>2</w:t>
            </w:r>
            <w:r w:rsidR="00351988">
              <w:rPr>
                <w:rStyle w:val="Hyperlink"/>
                <w:bCs/>
                <w:color w:val="000000" w:themeColor="text1"/>
                <w:sz w:val="18"/>
                <w:szCs w:val="18"/>
                <w:u w:val="none"/>
              </w:rPr>
              <w:t>:40</w:t>
            </w:r>
            <w:r w:rsidR="00214A1D">
              <w:rPr>
                <w:rStyle w:val="Hyperlink"/>
                <w:bCs/>
                <w:color w:val="000000" w:themeColor="text1"/>
                <w:sz w:val="18"/>
                <w:szCs w:val="18"/>
                <w:u w:val="none"/>
              </w:rPr>
              <w:t>pm)</w:t>
            </w:r>
            <w:r w:rsidR="00F8359A">
              <w:rPr>
                <w:bCs/>
                <w:color w:val="000000" w:themeColor="text1"/>
                <w:sz w:val="18"/>
                <w:szCs w:val="18"/>
              </w:rPr>
              <w:t xml:space="preserve"> </w:t>
            </w:r>
          </w:p>
        </w:tc>
        <w:tc>
          <w:tcPr>
            <w:tcW w:w="2537" w:type="pct"/>
          </w:tcPr>
          <w:p w14:paraId="494B6A33" w14:textId="54010682" w:rsidR="00A80719" w:rsidRDefault="00A80719" w:rsidP="001F7629">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6D35F01B" w14:textId="2BE768C9" w:rsidR="002A4FE4" w:rsidRPr="004D1C67" w:rsidRDefault="002A4FE4" w:rsidP="00214A1D">
            <w:pPr>
              <w:cnfStyle w:val="000000000000" w:firstRow="0" w:lastRow="0" w:firstColumn="0" w:lastColumn="0" w:oddVBand="0" w:evenVBand="0" w:oddHBand="0" w:evenHBand="0" w:firstRowFirstColumn="0" w:firstRowLastColumn="0" w:lastRowFirstColumn="0" w:lastRowLastColumn="0"/>
              <w:rPr>
                <w:sz w:val="18"/>
                <w:szCs w:val="18"/>
              </w:rPr>
            </w:pPr>
          </w:p>
        </w:tc>
      </w:tr>
      <w:tr w:rsidR="007913D1" w:rsidRPr="004D1C67" w14:paraId="208D6A03" w14:textId="77777777" w:rsidTr="00A5374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09F107C2" w14:textId="34A7297F" w:rsidR="007913D1" w:rsidRPr="00731E95" w:rsidRDefault="009740DF" w:rsidP="00EF3D62">
            <w:pPr>
              <w:pStyle w:val="ListParagraph"/>
              <w:numPr>
                <w:ilvl w:val="0"/>
                <w:numId w:val="21"/>
              </w:numPr>
              <w:rPr>
                <w:bCs/>
                <w:sz w:val="18"/>
                <w:szCs w:val="18"/>
              </w:rPr>
            </w:pPr>
            <w:r>
              <w:rPr>
                <w:bCs/>
                <w:sz w:val="18"/>
                <w:szCs w:val="18"/>
              </w:rPr>
              <w:t xml:space="preserve">Vote to Continue Online </w:t>
            </w:r>
            <w:r w:rsidR="00AB655D">
              <w:rPr>
                <w:bCs/>
                <w:sz w:val="18"/>
                <w:szCs w:val="18"/>
              </w:rPr>
              <w:t>Meetings</w:t>
            </w:r>
            <w:r w:rsidR="004F654F">
              <w:rPr>
                <w:bCs/>
                <w:sz w:val="18"/>
                <w:szCs w:val="18"/>
              </w:rPr>
              <w:t xml:space="preserve"> </w:t>
            </w:r>
            <w:r w:rsidR="00E96328">
              <w:rPr>
                <w:bCs/>
                <w:sz w:val="18"/>
                <w:szCs w:val="18"/>
              </w:rPr>
              <w:t>– Christy Douglass</w:t>
            </w:r>
            <w:r w:rsidR="000D2402">
              <w:rPr>
                <w:bCs/>
                <w:sz w:val="18"/>
                <w:szCs w:val="18"/>
              </w:rPr>
              <w:t xml:space="preserve"> </w:t>
            </w:r>
            <w:r w:rsidR="00351988">
              <w:rPr>
                <w:rStyle w:val="Hyperlink"/>
                <w:bCs/>
                <w:color w:val="000000" w:themeColor="text1"/>
                <w:sz w:val="18"/>
                <w:szCs w:val="18"/>
                <w:u w:val="none"/>
              </w:rPr>
              <w:t>(2:40</w:t>
            </w:r>
            <w:r>
              <w:rPr>
                <w:rStyle w:val="Hyperlink"/>
                <w:bCs/>
                <w:color w:val="000000" w:themeColor="text1"/>
                <w:sz w:val="18"/>
                <w:szCs w:val="18"/>
                <w:u w:val="none"/>
              </w:rPr>
              <w:t>-2:</w:t>
            </w:r>
            <w:r w:rsidR="00351988">
              <w:rPr>
                <w:rStyle w:val="Hyperlink"/>
                <w:bCs/>
                <w:color w:val="000000" w:themeColor="text1"/>
                <w:sz w:val="18"/>
                <w:szCs w:val="18"/>
                <w:u w:val="none"/>
              </w:rPr>
              <w:t>45</w:t>
            </w:r>
            <w:r w:rsidR="000D2402">
              <w:rPr>
                <w:rStyle w:val="Hyperlink"/>
                <w:bCs/>
                <w:color w:val="000000" w:themeColor="text1"/>
                <w:sz w:val="18"/>
                <w:szCs w:val="18"/>
                <w:u w:val="none"/>
              </w:rPr>
              <w:t>pm)</w:t>
            </w:r>
          </w:p>
        </w:tc>
        <w:tc>
          <w:tcPr>
            <w:tcW w:w="2537" w:type="pct"/>
          </w:tcPr>
          <w:p w14:paraId="7EC35226" w14:textId="43FF5DDE" w:rsidR="00EF397B" w:rsidRDefault="00EF397B" w:rsidP="008B4AB8">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26337E9F" w14:textId="77777777" w:rsidR="007913D1" w:rsidRPr="004D1C67" w:rsidRDefault="007913D1" w:rsidP="00ED56C2">
            <w:pPr>
              <w:cnfStyle w:val="000000100000" w:firstRow="0" w:lastRow="0" w:firstColumn="0" w:lastColumn="0" w:oddVBand="0" w:evenVBand="0" w:oddHBand="1" w:evenHBand="0" w:firstRowFirstColumn="0" w:firstRowLastColumn="0" w:lastRowFirstColumn="0" w:lastRowLastColumn="0"/>
              <w:rPr>
                <w:sz w:val="18"/>
                <w:szCs w:val="18"/>
              </w:rPr>
            </w:pPr>
          </w:p>
        </w:tc>
      </w:tr>
      <w:tr w:rsidR="00C874DC" w:rsidRPr="004D1C67" w14:paraId="541B63C7" w14:textId="77777777" w:rsidTr="00A53747">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63F1C77D" w14:textId="31564771" w:rsidR="00786CFA" w:rsidRPr="007704F1" w:rsidRDefault="007704F1" w:rsidP="007704F1">
            <w:pPr>
              <w:pStyle w:val="ListParagraph"/>
              <w:numPr>
                <w:ilvl w:val="0"/>
                <w:numId w:val="21"/>
              </w:numPr>
              <w:rPr>
                <w:sz w:val="18"/>
                <w:szCs w:val="18"/>
              </w:rPr>
            </w:pPr>
            <w:r>
              <w:rPr>
                <w:sz w:val="18"/>
                <w:szCs w:val="18"/>
              </w:rPr>
              <w:t xml:space="preserve">QFE </w:t>
            </w:r>
            <w:r w:rsidR="00CE4B25">
              <w:rPr>
                <w:sz w:val="18"/>
                <w:szCs w:val="18"/>
              </w:rPr>
              <w:t xml:space="preserve">(Quality Focused Essay) </w:t>
            </w:r>
            <w:r>
              <w:rPr>
                <w:sz w:val="18"/>
                <w:szCs w:val="18"/>
              </w:rPr>
              <w:t>Presentation</w:t>
            </w:r>
            <w:r w:rsidR="00881EFF">
              <w:rPr>
                <w:sz w:val="18"/>
                <w:szCs w:val="18"/>
              </w:rPr>
              <w:t xml:space="preserve"> </w:t>
            </w:r>
            <w:r w:rsidR="000D2402">
              <w:rPr>
                <w:sz w:val="18"/>
                <w:szCs w:val="18"/>
              </w:rPr>
              <w:t xml:space="preserve">– </w:t>
            </w:r>
            <w:r>
              <w:rPr>
                <w:sz w:val="18"/>
                <w:szCs w:val="18"/>
              </w:rPr>
              <w:t>Priscilla Mora</w:t>
            </w:r>
            <w:r w:rsidR="000D2402">
              <w:rPr>
                <w:sz w:val="18"/>
                <w:szCs w:val="18"/>
              </w:rPr>
              <w:t xml:space="preserve"> </w:t>
            </w:r>
            <w:r w:rsidR="009740DF">
              <w:rPr>
                <w:rStyle w:val="Hyperlink"/>
                <w:bCs/>
                <w:color w:val="000000" w:themeColor="text1"/>
                <w:sz w:val="18"/>
                <w:szCs w:val="18"/>
                <w:u w:val="none"/>
              </w:rPr>
              <w:t>(2:</w:t>
            </w:r>
            <w:r w:rsidR="00351988">
              <w:rPr>
                <w:rStyle w:val="Hyperlink"/>
                <w:bCs/>
                <w:color w:val="000000" w:themeColor="text1"/>
                <w:sz w:val="18"/>
                <w:szCs w:val="18"/>
                <w:u w:val="none"/>
              </w:rPr>
              <w:t>45</w:t>
            </w:r>
            <w:r w:rsidR="00A53747">
              <w:rPr>
                <w:rStyle w:val="Hyperlink"/>
                <w:bCs/>
                <w:color w:val="000000" w:themeColor="text1"/>
                <w:sz w:val="18"/>
                <w:szCs w:val="18"/>
                <w:u w:val="none"/>
              </w:rPr>
              <w:t>-3:00</w:t>
            </w:r>
            <w:r w:rsidR="000D2402">
              <w:rPr>
                <w:rStyle w:val="Hyperlink"/>
                <w:bCs/>
                <w:color w:val="000000" w:themeColor="text1"/>
                <w:sz w:val="18"/>
                <w:szCs w:val="18"/>
                <w:u w:val="none"/>
              </w:rPr>
              <w:t>pm)</w:t>
            </w:r>
          </w:p>
        </w:tc>
        <w:tc>
          <w:tcPr>
            <w:tcW w:w="2537" w:type="pct"/>
          </w:tcPr>
          <w:p w14:paraId="4D7EDFCD" w14:textId="77777777" w:rsidR="00C874DC" w:rsidRDefault="00C874DC" w:rsidP="00A25C13">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175C89B3" w14:textId="77777777" w:rsidR="00C874DC" w:rsidRPr="004D1C67" w:rsidRDefault="00C874DC" w:rsidP="00ED56C2">
            <w:pPr>
              <w:cnfStyle w:val="000000000000" w:firstRow="0" w:lastRow="0" w:firstColumn="0" w:lastColumn="0" w:oddVBand="0" w:evenVBand="0" w:oddHBand="0" w:evenHBand="0" w:firstRowFirstColumn="0" w:firstRowLastColumn="0" w:lastRowFirstColumn="0" w:lastRowLastColumn="0"/>
              <w:rPr>
                <w:sz w:val="18"/>
                <w:szCs w:val="18"/>
              </w:rPr>
            </w:pPr>
          </w:p>
        </w:tc>
      </w:tr>
      <w:tr w:rsidR="00A53747" w:rsidRPr="004D1C67" w14:paraId="5512FD57" w14:textId="77777777" w:rsidTr="00A5374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598CFDDF" w14:textId="77777777" w:rsidR="00A53747" w:rsidRDefault="00A53747" w:rsidP="008B76BC">
            <w:pPr>
              <w:pStyle w:val="ListParagraph"/>
              <w:numPr>
                <w:ilvl w:val="0"/>
                <w:numId w:val="21"/>
              </w:numPr>
              <w:rPr>
                <w:sz w:val="18"/>
                <w:szCs w:val="18"/>
              </w:rPr>
            </w:pPr>
            <w:r>
              <w:rPr>
                <w:sz w:val="18"/>
                <w:szCs w:val="18"/>
              </w:rPr>
              <w:t>DE Coordinator Update – Kelsey Stuart (3:00-3:10pm)</w:t>
            </w:r>
          </w:p>
          <w:p w14:paraId="10F42C95" w14:textId="77777777" w:rsidR="00A53747" w:rsidRDefault="00A53747" w:rsidP="00A53747">
            <w:pPr>
              <w:pStyle w:val="ListParagraph"/>
              <w:numPr>
                <w:ilvl w:val="0"/>
                <w:numId w:val="34"/>
              </w:numPr>
              <w:rPr>
                <w:b w:val="0"/>
                <w:sz w:val="18"/>
                <w:szCs w:val="18"/>
              </w:rPr>
            </w:pPr>
            <w:r w:rsidRPr="003E1716">
              <w:rPr>
                <w:b w:val="0"/>
                <w:sz w:val="18"/>
                <w:szCs w:val="18"/>
              </w:rPr>
              <w:t xml:space="preserve">DEETAC Math Type </w:t>
            </w:r>
            <w:r>
              <w:rPr>
                <w:b w:val="0"/>
                <w:sz w:val="18"/>
                <w:szCs w:val="18"/>
              </w:rPr>
              <w:t>Update</w:t>
            </w:r>
            <w:r w:rsidRPr="003E1716">
              <w:rPr>
                <w:b w:val="0"/>
                <w:sz w:val="18"/>
                <w:szCs w:val="18"/>
              </w:rPr>
              <w:t xml:space="preserve"> (Goal #2)</w:t>
            </w:r>
          </w:p>
          <w:p w14:paraId="161F12A8" w14:textId="77777777" w:rsidR="00A53747" w:rsidRDefault="00A53747" w:rsidP="00A53747">
            <w:pPr>
              <w:pStyle w:val="ListParagraph"/>
              <w:numPr>
                <w:ilvl w:val="0"/>
                <w:numId w:val="34"/>
              </w:numPr>
              <w:rPr>
                <w:b w:val="0"/>
                <w:sz w:val="18"/>
                <w:szCs w:val="18"/>
              </w:rPr>
            </w:pPr>
            <w:r>
              <w:rPr>
                <w:b w:val="0"/>
                <w:sz w:val="18"/>
                <w:szCs w:val="18"/>
              </w:rPr>
              <w:t>Digital Tools Analysis Update</w:t>
            </w:r>
          </w:p>
          <w:p w14:paraId="0583AE8E" w14:textId="77777777" w:rsidR="00A53747" w:rsidRDefault="00A53747" w:rsidP="00A53747">
            <w:pPr>
              <w:pStyle w:val="ListParagraph"/>
              <w:numPr>
                <w:ilvl w:val="0"/>
                <w:numId w:val="34"/>
              </w:numPr>
              <w:rPr>
                <w:b w:val="0"/>
                <w:sz w:val="18"/>
                <w:szCs w:val="18"/>
              </w:rPr>
            </w:pPr>
            <w:r>
              <w:rPr>
                <w:b w:val="0"/>
                <w:sz w:val="18"/>
                <w:szCs w:val="18"/>
              </w:rPr>
              <w:t xml:space="preserve">VCCCD </w:t>
            </w:r>
            <w:r w:rsidRPr="00A53747">
              <w:rPr>
                <w:b w:val="0"/>
                <w:sz w:val="18"/>
                <w:szCs w:val="18"/>
              </w:rPr>
              <w:t>DE Summit 4/26/22 – Save the Date!</w:t>
            </w:r>
          </w:p>
          <w:p w14:paraId="1FC32A3B" w14:textId="3009DD83" w:rsidR="00E97AFF" w:rsidRPr="00E97AFF" w:rsidRDefault="00E97AFF" w:rsidP="00E97AFF">
            <w:pPr>
              <w:rPr>
                <w:sz w:val="18"/>
                <w:szCs w:val="18"/>
              </w:rPr>
            </w:pPr>
            <w:bookmarkStart w:id="1" w:name="_GoBack"/>
            <w:bookmarkEnd w:id="1"/>
          </w:p>
        </w:tc>
        <w:tc>
          <w:tcPr>
            <w:tcW w:w="2537" w:type="pct"/>
          </w:tcPr>
          <w:p w14:paraId="39611D6A" w14:textId="77777777" w:rsidR="00A53747" w:rsidRDefault="00A53747" w:rsidP="008F163D">
            <w:pPr>
              <w:cnfStyle w:val="000000100000" w:firstRow="0" w:lastRow="0" w:firstColumn="0" w:lastColumn="0" w:oddVBand="0" w:evenVBand="0" w:oddHBand="1" w:evenHBand="0" w:firstRowFirstColumn="0" w:firstRowLastColumn="0" w:lastRowFirstColumn="0" w:lastRowLastColumn="0"/>
              <w:rPr>
                <w:sz w:val="18"/>
                <w:szCs w:val="18"/>
              </w:rPr>
            </w:pPr>
          </w:p>
          <w:p w14:paraId="1D37DFF2" w14:textId="77777777" w:rsidR="00A53747" w:rsidRDefault="00A53747"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03970E79" w14:textId="77777777" w:rsidR="00A53747" w:rsidRPr="004D1C67" w:rsidRDefault="00A53747"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A53747" w:rsidRPr="004D1C67" w14:paraId="18923E24" w14:textId="77777777" w:rsidTr="00A53747">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566A20DF" w14:textId="77777777" w:rsidR="00351988" w:rsidRDefault="00A53747" w:rsidP="00351988">
            <w:pPr>
              <w:pStyle w:val="ListParagraph"/>
              <w:numPr>
                <w:ilvl w:val="0"/>
                <w:numId w:val="21"/>
              </w:numPr>
              <w:rPr>
                <w:sz w:val="18"/>
                <w:szCs w:val="18"/>
              </w:rPr>
            </w:pPr>
            <w:r>
              <w:rPr>
                <w:sz w:val="18"/>
                <w:szCs w:val="18"/>
              </w:rPr>
              <w:t xml:space="preserve">POCR Update </w:t>
            </w:r>
            <w:r w:rsidR="00DD4311">
              <w:rPr>
                <w:sz w:val="18"/>
                <w:szCs w:val="18"/>
              </w:rPr>
              <w:t>– Anasheh Gharabighi (3:10-3:2</w:t>
            </w:r>
            <w:r>
              <w:rPr>
                <w:sz w:val="18"/>
                <w:szCs w:val="18"/>
              </w:rPr>
              <w:t>0pm)</w:t>
            </w:r>
          </w:p>
          <w:p w14:paraId="48E2031D" w14:textId="1DDEE96F" w:rsidR="00351988" w:rsidRPr="00351988" w:rsidRDefault="00351988" w:rsidP="00351988">
            <w:pPr>
              <w:pStyle w:val="ListParagraph"/>
              <w:numPr>
                <w:ilvl w:val="0"/>
                <w:numId w:val="39"/>
              </w:numPr>
              <w:rPr>
                <w:b w:val="0"/>
                <w:sz w:val="18"/>
                <w:szCs w:val="18"/>
              </w:rPr>
            </w:pPr>
            <w:r w:rsidRPr="00351988">
              <w:rPr>
                <w:sz w:val="18"/>
                <w:szCs w:val="18"/>
              </w:rPr>
              <w:t>POCR Praise</w:t>
            </w:r>
          </w:p>
          <w:p w14:paraId="7BE30DE7" w14:textId="5D3CEF5D" w:rsidR="00A53747" w:rsidRPr="003E1716" w:rsidRDefault="00A53747" w:rsidP="00A00405">
            <w:pPr>
              <w:pStyle w:val="ListParagraph"/>
              <w:ind w:left="1080"/>
              <w:rPr>
                <w:b w:val="0"/>
                <w:sz w:val="18"/>
                <w:szCs w:val="18"/>
              </w:rPr>
            </w:pPr>
          </w:p>
        </w:tc>
        <w:tc>
          <w:tcPr>
            <w:tcW w:w="2537" w:type="pct"/>
          </w:tcPr>
          <w:p w14:paraId="509941D7" w14:textId="77777777" w:rsidR="00A53747" w:rsidRDefault="00A53747"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227FB6BD" w14:textId="77777777" w:rsidR="00A53747" w:rsidRPr="004D1C67" w:rsidRDefault="00A53747"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E97AFF" w:rsidRPr="004D1C67" w14:paraId="4C680D88" w14:textId="77777777" w:rsidTr="00A5374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47D30DB9" w14:textId="390845C1" w:rsidR="00E97AFF" w:rsidRPr="00DD4311" w:rsidRDefault="00E97AFF" w:rsidP="00E97AFF">
            <w:pPr>
              <w:pStyle w:val="ListParagraph"/>
              <w:numPr>
                <w:ilvl w:val="0"/>
                <w:numId w:val="21"/>
              </w:numPr>
              <w:rPr>
                <w:b w:val="0"/>
                <w:bCs/>
                <w:sz w:val="18"/>
                <w:szCs w:val="18"/>
              </w:rPr>
            </w:pPr>
            <w:r>
              <w:rPr>
                <w:sz w:val="18"/>
                <w:szCs w:val="18"/>
              </w:rPr>
              <w:t>Accessibility Update – Matt S</w:t>
            </w:r>
            <w:r>
              <w:rPr>
                <w:sz w:val="18"/>
                <w:szCs w:val="18"/>
              </w:rPr>
              <w:t xml:space="preserve"> (3:2</w:t>
            </w:r>
            <w:r>
              <w:rPr>
                <w:sz w:val="18"/>
                <w:szCs w:val="18"/>
              </w:rPr>
              <w:t>0 –</w:t>
            </w:r>
            <w:r>
              <w:rPr>
                <w:sz w:val="18"/>
                <w:szCs w:val="18"/>
              </w:rPr>
              <w:t xml:space="preserve"> 3</w:t>
            </w:r>
            <w:r>
              <w:rPr>
                <w:sz w:val="18"/>
                <w:szCs w:val="18"/>
              </w:rPr>
              <w:t>:</w:t>
            </w:r>
            <w:r>
              <w:rPr>
                <w:sz w:val="18"/>
                <w:szCs w:val="18"/>
              </w:rPr>
              <w:t>3</w:t>
            </w:r>
            <w:r>
              <w:rPr>
                <w:sz w:val="18"/>
                <w:szCs w:val="18"/>
              </w:rPr>
              <w:t>0)</w:t>
            </w:r>
          </w:p>
          <w:p w14:paraId="06CA8C30" w14:textId="175D6FED" w:rsidR="00E97AFF" w:rsidRPr="00E97AFF" w:rsidRDefault="00E97AFF" w:rsidP="00E97AFF">
            <w:pPr>
              <w:pStyle w:val="ListParagraph"/>
              <w:numPr>
                <w:ilvl w:val="0"/>
                <w:numId w:val="40"/>
              </w:numPr>
              <w:rPr>
                <w:rStyle w:val="Hyperlink"/>
                <w:b w:val="0"/>
                <w:color w:val="auto"/>
                <w:sz w:val="18"/>
                <w:szCs w:val="18"/>
                <w:u w:val="none"/>
              </w:rPr>
            </w:pPr>
            <w:r w:rsidRPr="00E97AFF">
              <w:rPr>
                <w:sz w:val="18"/>
                <w:szCs w:val="18"/>
              </w:rPr>
              <w:t>Cranium Café Accessibility</w:t>
            </w:r>
          </w:p>
        </w:tc>
        <w:tc>
          <w:tcPr>
            <w:tcW w:w="2537" w:type="pct"/>
          </w:tcPr>
          <w:p w14:paraId="2370D0BA" w14:textId="77777777" w:rsidR="00E97AFF" w:rsidRDefault="00E97AFF"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3A042765" w14:textId="77777777" w:rsidR="00E97AFF" w:rsidRPr="004D1C67" w:rsidRDefault="00E97AFF"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A53747" w:rsidRPr="004D1C67" w14:paraId="756E53B8" w14:textId="77777777" w:rsidTr="00A53747">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4779D051" w14:textId="1DCE0722" w:rsidR="00A53747" w:rsidRDefault="00A53747" w:rsidP="007E5E4C">
            <w:pPr>
              <w:pStyle w:val="ListParagraph"/>
              <w:numPr>
                <w:ilvl w:val="0"/>
                <w:numId w:val="21"/>
              </w:numPr>
              <w:rPr>
                <w:rStyle w:val="Hyperlink"/>
                <w:color w:val="000000" w:themeColor="text1"/>
                <w:sz w:val="18"/>
                <w:szCs w:val="18"/>
                <w:u w:val="none"/>
              </w:rPr>
            </w:pPr>
            <w:r w:rsidRPr="009500F2">
              <w:rPr>
                <w:rStyle w:val="Hyperlink"/>
                <w:color w:val="000000" w:themeColor="text1"/>
                <w:sz w:val="18"/>
                <w:szCs w:val="18"/>
                <w:u w:val="none"/>
              </w:rPr>
              <w:t>Instructional Designer Update – Tracie &amp; Michael (3:</w:t>
            </w:r>
            <w:r w:rsidR="00E97AFF">
              <w:rPr>
                <w:rStyle w:val="Hyperlink"/>
                <w:color w:val="000000" w:themeColor="text1"/>
                <w:sz w:val="18"/>
                <w:szCs w:val="18"/>
                <w:u w:val="none"/>
              </w:rPr>
              <w:t>30-4</w:t>
            </w:r>
            <w:r w:rsidRPr="009500F2">
              <w:rPr>
                <w:rStyle w:val="Hyperlink"/>
                <w:color w:val="000000" w:themeColor="text1"/>
                <w:sz w:val="18"/>
                <w:szCs w:val="18"/>
                <w:u w:val="none"/>
              </w:rPr>
              <w:t>:</w:t>
            </w:r>
            <w:r w:rsidR="00E97AFF">
              <w:rPr>
                <w:rStyle w:val="Hyperlink"/>
                <w:color w:val="000000" w:themeColor="text1"/>
                <w:sz w:val="18"/>
                <w:szCs w:val="18"/>
                <w:u w:val="none"/>
              </w:rPr>
              <w:t>0</w:t>
            </w:r>
            <w:r w:rsidR="00DD4311">
              <w:rPr>
                <w:rStyle w:val="Hyperlink"/>
                <w:color w:val="000000" w:themeColor="text1"/>
                <w:sz w:val="18"/>
                <w:szCs w:val="18"/>
                <w:u w:val="none"/>
              </w:rPr>
              <w:t>0</w:t>
            </w:r>
            <w:r w:rsidRPr="009500F2">
              <w:rPr>
                <w:rStyle w:val="Hyperlink"/>
                <w:color w:val="000000" w:themeColor="text1"/>
                <w:sz w:val="18"/>
                <w:szCs w:val="18"/>
                <w:u w:val="none"/>
              </w:rPr>
              <w:t xml:space="preserve"> pm)</w:t>
            </w:r>
          </w:p>
          <w:p w14:paraId="7255C986" w14:textId="77777777" w:rsidR="00E97AFF" w:rsidRDefault="00E97AFF" w:rsidP="007E5E4C">
            <w:pPr>
              <w:pStyle w:val="ListParagraph"/>
              <w:numPr>
                <w:ilvl w:val="0"/>
                <w:numId w:val="38"/>
              </w:numPr>
              <w:rPr>
                <w:b w:val="0"/>
                <w:sz w:val="18"/>
                <w:szCs w:val="18"/>
              </w:rPr>
            </w:pPr>
            <w:r w:rsidRPr="003E1716">
              <w:rPr>
                <w:b w:val="0"/>
                <w:sz w:val="18"/>
                <w:szCs w:val="18"/>
              </w:rPr>
              <w:t>UDL Workshop Update</w:t>
            </w:r>
            <w:r>
              <w:rPr>
                <w:b w:val="0"/>
                <w:sz w:val="18"/>
                <w:szCs w:val="18"/>
              </w:rPr>
              <w:t xml:space="preserve"> </w:t>
            </w:r>
          </w:p>
          <w:p w14:paraId="27398D91" w14:textId="4D1D265E" w:rsidR="00A53747" w:rsidRPr="003E1716" w:rsidRDefault="00A53747" w:rsidP="007E5E4C">
            <w:pPr>
              <w:pStyle w:val="ListParagraph"/>
              <w:numPr>
                <w:ilvl w:val="0"/>
                <w:numId w:val="38"/>
              </w:numPr>
              <w:rPr>
                <w:b w:val="0"/>
                <w:sz w:val="18"/>
                <w:szCs w:val="18"/>
              </w:rPr>
            </w:pPr>
            <w:r>
              <w:rPr>
                <w:b w:val="0"/>
                <w:sz w:val="18"/>
                <w:szCs w:val="18"/>
              </w:rPr>
              <w:t xml:space="preserve">DEETAC DE Cert </w:t>
            </w:r>
            <w:proofErr w:type="spellStart"/>
            <w:r>
              <w:rPr>
                <w:b w:val="0"/>
                <w:sz w:val="18"/>
                <w:szCs w:val="18"/>
              </w:rPr>
              <w:t>Dicsussion</w:t>
            </w:r>
            <w:proofErr w:type="spellEnd"/>
          </w:p>
          <w:p w14:paraId="5B176AE4" w14:textId="6437DC86" w:rsidR="00A53747" w:rsidRPr="00786CFA" w:rsidRDefault="00A53747" w:rsidP="00E97AFF">
            <w:pPr>
              <w:pStyle w:val="ListParagraph"/>
              <w:ind w:left="1080"/>
              <w:rPr>
                <w:sz w:val="18"/>
                <w:szCs w:val="18"/>
              </w:rPr>
            </w:pPr>
          </w:p>
        </w:tc>
        <w:tc>
          <w:tcPr>
            <w:tcW w:w="2537" w:type="pct"/>
          </w:tcPr>
          <w:p w14:paraId="2C6C9607" w14:textId="77777777" w:rsidR="00A53747" w:rsidRDefault="00A53747"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5CC46548" w14:textId="77777777" w:rsidR="00A53747" w:rsidRPr="004D1C67" w:rsidRDefault="00A53747"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A53747" w:rsidRPr="004D1C67" w14:paraId="70D3CBFE" w14:textId="77777777" w:rsidTr="00A5374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3CE75EBD" w14:textId="5DF055D0" w:rsidR="00A53747" w:rsidRPr="00DD4311" w:rsidRDefault="00A53747" w:rsidP="00DD4311">
            <w:pPr>
              <w:pStyle w:val="ListParagraph"/>
              <w:numPr>
                <w:ilvl w:val="0"/>
                <w:numId w:val="21"/>
              </w:numPr>
              <w:rPr>
                <w:sz w:val="18"/>
                <w:szCs w:val="18"/>
              </w:rPr>
            </w:pPr>
            <w:r w:rsidRPr="00DD4311">
              <w:rPr>
                <w:sz w:val="18"/>
                <w:szCs w:val="18"/>
              </w:rPr>
              <w:t xml:space="preserve">Comments: </w:t>
            </w:r>
          </w:p>
          <w:p w14:paraId="132A5CB1" w14:textId="77777777" w:rsidR="00A53747" w:rsidRPr="00FC454C" w:rsidRDefault="00A53747" w:rsidP="008F163D">
            <w:pPr>
              <w:rPr>
                <w:sz w:val="18"/>
                <w:szCs w:val="18"/>
              </w:rPr>
            </w:pPr>
          </w:p>
          <w:p w14:paraId="380C7164" w14:textId="77777777" w:rsidR="00A53747" w:rsidRPr="00E97AFF" w:rsidRDefault="00A53747" w:rsidP="0041057B">
            <w:pPr>
              <w:pStyle w:val="ListParagraph"/>
              <w:numPr>
                <w:ilvl w:val="0"/>
                <w:numId w:val="38"/>
              </w:numPr>
              <w:rPr>
                <w:b w:val="0"/>
                <w:sz w:val="18"/>
                <w:szCs w:val="18"/>
              </w:rPr>
            </w:pPr>
            <w:r w:rsidRPr="00A24048">
              <w:rPr>
                <w:sz w:val="18"/>
                <w:szCs w:val="18"/>
              </w:rPr>
              <w:t>Adjournment at</w:t>
            </w:r>
            <w:r>
              <w:rPr>
                <w:sz w:val="18"/>
                <w:szCs w:val="18"/>
              </w:rPr>
              <w:t xml:space="preserve">  ___</w:t>
            </w:r>
            <w:r w:rsidR="00CE4B25">
              <w:rPr>
                <w:sz w:val="18"/>
                <w:szCs w:val="18"/>
              </w:rPr>
              <w:t>__</w:t>
            </w:r>
            <w:r w:rsidR="00E97AFF">
              <w:rPr>
                <w:sz w:val="18"/>
                <w:szCs w:val="18"/>
              </w:rPr>
              <w:t>_ pm</w:t>
            </w:r>
          </w:p>
          <w:p w14:paraId="41EF3858" w14:textId="1AC2A3A3" w:rsidR="00E97AFF" w:rsidRPr="00E97AFF" w:rsidRDefault="00E97AFF" w:rsidP="00E97AFF">
            <w:pPr>
              <w:rPr>
                <w:rStyle w:val="Hyperlink"/>
                <w:b w:val="0"/>
                <w:color w:val="auto"/>
                <w:sz w:val="18"/>
                <w:szCs w:val="18"/>
                <w:u w:val="none"/>
              </w:rPr>
            </w:pPr>
          </w:p>
        </w:tc>
        <w:tc>
          <w:tcPr>
            <w:tcW w:w="2537" w:type="pct"/>
          </w:tcPr>
          <w:p w14:paraId="43E01481" w14:textId="77777777" w:rsidR="00A53747" w:rsidRDefault="00A53747" w:rsidP="008F163D">
            <w:pPr>
              <w:cnfStyle w:val="000000100000" w:firstRow="0" w:lastRow="0" w:firstColumn="0" w:lastColumn="0" w:oddVBand="0" w:evenVBand="0" w:oddHBand="1" w:evenHBand="0" w:firstRowFirstColumn="0" w:firstRowLastColumn="0" w:lastRowFirstColumn="0" w:lastRowLastColumn="0"/>
              <w:rPr>
                <w:sz w:val="18"/>
                <w:szCs w:val="18"/>
              </w:rPr>
            </w:pPr>
          </w:p>
          <w:p w14:paraId="11515EAA" w14:textId="77777777" w:rsidR="00A53747" w:rsidRDefault="00A53747"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79A9594D" w14:textId="77777777" w:rsidR="00A53747" w:rsidRPr="004D1C67" w:rsidRDefault="00A53747" w:rsidP="008F163D">
            <w:pPr>
              <w:cnfStyle w:val="000000100000" w:firstRow="0" w:lastRow="0" w:firstColumn="0" w:lastColumn="0" w:oddVBand="0" w:evenVBand="0" w:oddHBand="1"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C69CE" w14:textId="77777777" w:rsidR="00AB43F1" w:rsidRDefault="00AB43F1" w:rsidP="003A1DD3">
      <w:r>
        <w:separator/>
      </w:r>
    </w:p>
  </w:endnote>
  <w:endnote w:type="continuationSeparator" w:id="0">
    <w:p w14:paraId="7810F82F" w14:textId="77777777" w:rsidR="00AB43F1" w:rsidRDefault="00AB43F1"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E2DAE9" w14:textId="77777777" w:rsidR="00AB43F1" w:rsidRDefault="00AB43F1" w:rsidP="003A1DD3">
      <w:r>
        <w:separator/>
      </w:r>
    </w:p>
  </w:footnote>
  <w:footnote w:type="continuationSeparator" w:id="0">
    <w:p w14:paraId="13DAC4AA" w14:textId="77777777" w:rsidR="00AB43F1" w:rsidRDefault="00AB43F1"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2CD4BB8E" w:rsidR="00C446B1" w:rsidRPr="003A1DD3" w:rsidRDefault="00AB43F1"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91AE1"/>
    <w:multiLevelType w:val="hybridMultilevel"/>
    <w:tmpl w:val="D76CCF76"/>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11116319"/>
    <w:multiLevelType w:val="hybridMultilevel"/>
    <w:tmpl w:val="E28EE8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914F03"/>
    <w:multiLevelType w:val="hybridMultilevel"/>
    <w:tmpl w:val="63A299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A8011C"/>
    <w:multiLevelType w:val="hybridMultilevel"/>
    <w:tmpl w:val="305EC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6D3F1F"/>
    <w:multiLevelType w:val="hybridMultilevel"/>
    <w:tmpl w:val="B066E7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D503436"/>
    <w:multiLevelType w:val="hybridMultilevel"/>
    <w:tmpl w:val="89366B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73382"/>
    <w:multiLevelType w:val="hybridMultilevel"/>
    <w:tmpl w:val="6910E7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F5A787F"/>
    <w:multiLevelType w:val="hybridMultilevel"/>
    <w:tmpl w:val="FC04BF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4936FB"/>
    <w:multiLevelType w:val="hybridMultilevel"/>
    <w:tmpl w:val="0554C28E"/>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9" w15:restartNumberingAfterBreak="0">
    <w:nsid w:val="20A81668"/>
    <w:multiLevelType w:val="hybridMultilevel"/>
    <w:tmpl w:val="847C2B6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2E677A2"/>
    <w:multiLevelType w:val="hybridMultilevel"/>
    <w:tmpl w:val="B818E3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80154B"/>
    <w:multiLevelType w:val="hybridMultilevel"/>
    <w:tmpl w:val="F60CB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6603CE"/>
    <w:multiLevelType w:val="hybridMultilevel"/>
    <w:tmpl w:val="5F1C21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7330624"/>
    <w:multiLevelType w:val="hybridMultilevel"/>
    <w:tmpl w:val="7D2A2D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C1A15BF"/>
    <w:multiLevelType w:val="hybridMultilevel"/>
    <w:tmpl w:val="DCB492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D36933"/>
    <w:multiLevelType w:val="hybridMultilevel"/>
    <w:tmpl w:val="BF0230FA"/>
    <w:lvl w:ilvl="0" w:tplc="CD0028F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7018A8"/>
    <w:multiLevelType w:val="hybridMultilevel"/>
    <w:tmpl w:val="0620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1A49CB"/>
    <w:multiLevelType w:val="hybridMultilevel"/>
    <w:tmpl w:val="4C3029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064787"/>
    <w:multiLevelType w:val="hybridMultilevel"/>
    <w:tmpl w:val="AF2A66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D7D343A"/>
    <w:multiLevelType w:val="hybridMultilevel"/>
    <w:tmpl w:val="D04A2D4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203E77"/>
    <w:multiLevelType w:val="hybridMultilevel"/>
    <w:tmpl w:val="4EEE76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711152A"/>
    <w:multiLevelType w:val="hybridMultilevel"/>
    <w:tmpl w:val="77DA58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C952C8"/>
    <w:multiLevelType w:val="hybridMultilevel"/>
    <w:tmpl w:val="0D10901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E670C1E"/>
    <w:multiLevelType w:val="hybridMultilevel"/>
    <w:tmpl w:val="28DA8D5A"/>
    <w:lvl w:ilvl="0" w:tplc="04090001">
      <w:start w:val="1"/>
      <w:numFmt w:val="bullet"/>
      <w:lvlText w:val=""/>
      <w:lvlJc w:val="left"/>
      <w:pPr>
        <w:ind w:left="1272" w:hanging="360"/>
      </w:pPr>
      <w:rPr>
        <w:rFonts w:ascii="Symbol" w:hAnsi="Symbol" w:hint="default"/>
      </w:rPr>
    </w:lvl>
    <w:lvl w:ilvl="1" w:tplc="04090003" w:tentative="1">
      <w:start w:val="1"/>
      <w:numFmt w:val="bullet"/>
      <w:lvlText w:val="o"/>
      <w:lvlJc w:val="left"/>
      <w:pPr>
        <w:ind w:left="1992" w:hanging="360"/>
      </w:pPr>
      <w:rPr>
        <w:rFonts w:ascii="Courier New" w:hAnsi="Courier New" w:cs="Courier New" w:hint="default"/>
      </w:rPr>
    </w:lvl>
    <w:lvl w:ilvl="2" w:tplc="04090005" w:tentative="1">
      <w:start w:val="1"/>
      <w:numFmt w:val="bullet"/>
      <w:lvlText w:val=""/>
      <w:lvlJc w:val="left"/>
      <w:pPr>
        <w:ind w:left="2712" w:hanging="360"/>
      </w:pPr>
      <w:rPr>
        <w:rFonts w:ascii="Wingdings" w:hAnsi="Wingdings" w:hint="default"/>
      </w:rPr>
    </w:lvl>
    <w:lvl w:ilvl="3" w:tplc="04090001" w:tentative="1">
      <w:start w:val="1"/>
      <w:numFmt w:val="bullet"/>
      <w:lvlText w:val=""/>
      <w:lvlJc w:val="left"/>
      <w:pPr>
        <w:ind w:left="3432" w:hanging="360"/>
      </w:pPr>
      <w:rPr>
        <w:rFonts w:ascii="Symbol" w:hAnsi="Symbol" w:hint="default"/>
      </w:rPr>
    </w:lvl>
    <w:lvl w:ilvl="4" w:tplc="04090003" w:tentative="1">
      <w:start w:val="1"/>
      <w:numFmt w:val="bullet"/>
      <w:lvlText w:val="o"/>
      <w:lvlJc w:val="left"/>
      <w:pPr>
        <w:ind w:left="4152" w:hanging="360"/>
      </w:pPr>
      <w:rPr>
        <w:rFonts w:ascii="Courier New" w:hAnsi="Courier New" w:cs="Courier New" w:hint="default"/>
      </w:rPr>
    </w:lvl>
    <w:lvl w:ilvl="5" w:tplc="04090005" w:tentative="1">
      <w:start w:val="1"/>
      <w:numFmt w:val="bullet"/>
      <w:lvlText w:val=""/>
      <w:lvlJc w:val="left"/>
      <w:pPr>
        <w:ind w:left="4872" w:hanging="360"/>
      </w:pPr>
      <w:rPr>
        <w:rFonts w:ascii="Wingdings" w:hAnsi="Wingdings" w:hint="default"/>
      </w:rPr>
    </w:lvl>
    <w:lvl w:ilvl="6" w:tplc="04090001" w:tentative="1">
      <w:start w:val="1"/>
      <w:numFmt w:val="bullet"/>
      <w:lvlText w:val=""/>
      <w:lvlJc w:val="left"/>
      <w:pPr>
        <w:ind w:left="5592" w:hanging="360"/>
      </w:pPr>
      <w:rPr>
        <w:rFonts w:ascii="Symbol" w:hAnsi="Symbol" w:hint="default"/>
      </w:rPr>
    </w:lvl>
    <w:lvl w:ilvl="7" w:tplc="04090003" w:tentative="1">
      <w:start w:val="1"/>
      <w:numFmt w:val="bullet"/>
      <w:lvlText w:val="o"/>
      <w:lvlJc w:val="left"/>
      <w:pPr>
        <w:ind w:left="6312" w:hanging="360"/>
      </w:pPr>
      <w:rPr>
        <w:rFonts w:ascii="Courier New" w:hAnsi="Courier New" w:cs="Courier New" w:hint="default"/>
      </w:rPr>
    </w:lvl>
    <w:lvl w:ilvl="8" w:tplc="04090005" w:tentative="1">
      <w:start w:val="1"/>
      <w:numFmt w:val="bullet"/>
      <w:lvlText w:val=""/>
      <w:lvlJc w:val="left"/>
      <w:pPr>
        <w:ind w:left="7032" w:hanging="360"/>
      </w:pPr>
      <w:rPr>
        <w:rFonts w:ascii="Wingdings" w:hAnsi="Wingdings" w:hint="default"/>
      </w:rPr>
    </w:lvl>
  </w:abstractNum>
  <w:abstractNum w:abstractNumId="24" w15:restartNumberingAfterBreak="0">
    <w:nsid w:val="4E973D50"/>
    <w:multiLevelType w:val="hybridMultilevel"/>
    <w:tmpl w:val="D63E9B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0152B5"/>
    <w:multiLevelType w:val="hybridMultilevel"/>
    <w:tmpl w:val="7964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EE6515"/>
    <w:multiLevelType w:val="hybridMultilevel"/>
    <w:tmpl w:val="7F36A306"/>
    <w:lvl w:ilvl="0" w:tplc="0BDAFB7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AAF7FCF"/>
    <w:multiLevelType w:val="hybridMultilevel"/>
    <w:tmpl w:val="034002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B777033"/>
    <w:multiLevelType w:val="hybridMultilevel"/>
    <w:tmpl w:val="514413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EA465B3"/>
    <w:multiLevelType w:val="hybridMultilevel"/>
    <w:tmpl w:val="B3C2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FA39FE"/>
    <w:multiLevelType w:val="hybridMultilevel"/>
    <w:tmpl w:val="F316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8D54A5"/>
    <w:multiLevelType w:val="hybridMultilevel"/>
    <w:tmpl w:val="E7380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4247F8"/>
    <w:multiLevelType w:val="hybridMultilevel"/>
    <w:tmpl w:val="7AD0047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7705418C"/>
    <w:multiLevelType w:val="hybridMultilevel"/>
    <w:tmpl w:val="B4E64B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8F4907"/>
    <w:multiLevelType w:val="hybridMultilevel"/>
    <w:tmpl w:val="A36A9F2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E583C3E"/>
    <w:multiLevelType w:val="hybridMultilevel"/>
    <w:tmpl w:val="BA50262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7" w15:restartNumberingAfterBreak="0">
    <w:nsid w:val="7E8338C7"/>
    <w:multiLevelType w:val="hybridMultilevel"/>
    <w:tmpl w:val="D3A05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A25DEE"/>
    <w:multiLevelType w:val="hybridMultilevel"/>
    <w:tmpl w:val="7CA43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F2E67B9"/>
    <w:multiLevelType w:val="hybridMultilevel"/>
    <w:tmpl w:val="E2F456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9"/>
  </w:num>
  <w:num w:numId="3">
    <w:abstractNumId w:val="12"/>
  </w:num>
  <w:num w:numId="4">
    <w:abstractNumId w:val="1"/>
  </w:num>
  <w:num w:numId="5">
    <w:abstractNumId w:val="6"/>
  </w:num>
  <w:num w:numId="6">
    <w:abstractNumId w:val="39"/>
  </w:num>
  <w:num w:numId="7">
    <w:abstractNumId w:val="18"/>
  </w:num>
  <w:num w:numId="8">
    <w:abstractNumId w:val="33"/>
  </w:num>
  <w:num w:numId="9">
    <w:abstractNumId w:val="29"/>
  </w:num>
  <w:num w:numId="10">
    <w:abstractNumId w:val="4"/>
  </w:num>
  <w:num w:numId="11">
    <w:abstractNumId w:val="28"/>
  </w:num>
  <w:num w:numId="12">
    <w:abstractNumId w:val="36"/>
  </w:num>
  <w:num w:numId="13">
    <w:abstractNumId w:val="17"/>
  </w:num>
  <w:num w:numId="14">
    <w:abstractNumId w:val="14"/>
  </w:num>
  <w:num w:numId="15">
    <w:abstractNumId w:val="10"/>
  </w:num>
  <w:num w:numId="16">
    <w:abstractNumId w:val="31"/>
  </w:num>
  <w:num w:numId="17">
    <w:abstractNumId w:val="38"/>
  </w:num>
  <w:num w:numId="18">
    <w:abstractNumId w:val="23"/>
  </w:num>
  <w:num w:numId="19">
    <w:abstractNumId w:val="21"/>
  </w:num>
  <w:num w:numId="20">
    <w:abstractNumId w:val="7"/>
  </w:num>
  <w:num w:numId="21">
    <w:abstractNumId w:val="19"/>
  </w:num>
  <w:num w:numId="22">
    <w:abstractNumId w:val="37"/>
  </w:num>
  <w:num w:numId="23">
    <w:abstractNumId w:val="11"/>
  </w:num>
  <w:num w:numId="24">
    <w:abstractNumId w:val="32"/>
  </w:num>
  <w:num w:numId="25">
    <w:abstractNumId w:val="34"/>
  </w:num>
  <w:num w:numId="26">
    <w:abstractNumId w:val="16"/>
  </w:num>
  <w:num w:numId="27">
    <w:abstractNumId w:val="8"/>
  </w:num>
  <w:num w:numId="28">
    <w:abstractNumId w:val="25"/>
  </w:num>
  <w:num w:numId="29">
    <w:abstractNumId w:val="3"/>
  </w:num>
  <w:num w:numId="30">
    <w:abstractNumId w:val="30"/>
  </w:num>
  <w:num w:numId="31">
    <w:abstractNumId w:val="26"/>
  </w:num>
  <w:num w:numId="32">
    <w:abstractNumId w:val="15"/>
  </w:num>
  <w:num w:numId="33">
    <w:abstractNumId w:val="2"/>
  </w:num>
  <w:num w:numId="34">
    <w:abstractNumId w:val="5"/>
  </w:num>
  <w:num w:numId="35">
    <w:abstractNumId w:val="24"/>
  </w:num>
  <w:num w:numId="36">
    <w:abstractNumId w:val="20"/>
  </w:num>
  <w:num w:numId="37">
    <w:abstractNumId w:val="13"/>
  </w:num>
  <w:num w:numId="38">
    <w:abstractNumId w:val="27"/>
  </w:num>
  <w:num w:numId="39">
    <w:abstractNumId w:val="35"/>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7UwNjMzNrQwM7JU0lEKTi0uzszPAykwqQUA/q9MRywAAAA="/>
  </w:docVars>
  <w:rsids>
    <w:rsidRoot w:val="00F931B0"/>
    <w:rsid w:val="000007EA"/>
    <w:rsid w:val="00001411"/>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522"/>
    <w:rsid w:val="00053266"/>
    <w:rsid w:val="0005524E"/>
    <w:rsid w:val="00055817"/>
    <w:rsid w:val="00056ACF"/>
    <w:rsid w:val="00056F74"/>
    <w:rsid w:val="000577B6"/>
    <w:rsid w:val="000649B7"/>
    <w:rsid w:val="00065F6A"/>
    <w:rsid w:val="000678D5"/>
    <w:rsid w:val="00072CA7"/>
    <w:rsid w:val="00073705"/>
    <w:rsid w:val="000751EA"/>
    <w:rsid w:val="00080C71"/>
    <w:rsid w:val="000814AD"/>
    <w:rsid w:val="00081D98"/>
    <w:rsid w:val="00082C24"/>
    <w:rsid w:val="000833D2"/>
    <w:rsid w:val="00083F0F"/>
    <w:rsid w:val="00084810"/>
    <w:rsid w:val="00086C99"/>
    <w:rsid w:val="00087408"/>
    <w:rsid w:val="00091AEF"/>
    <w:rsid w:val="00091E13"/>
    <w:rsid w:val="00094B42"/>
    <w:rsid w:val="000B068F"/>
    <w:rsid w:val="000B618B"/>
    <w:rsid w:val="000C1DF7"/>
    <w:rsid w:val="000C3D8B"/>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1003FA"/>
    <w:rsid w:val="001004FF"/>
    <w:rsid w:val="00100971"/>
    <w:rsid w:val="00100A1C"/>
    <w:rsid w:val="0011022F"/>
    <w:rsid w:val="001107E7"/>
    <w:rsid w:val="00110A22"/>
    <w:rsid w:val="0011109B"/>
    <w:rsid w:val="00113172"/>
    <w:rsid w:val="00114B1B"/>
    <w:rsid w:val="00116B92"/>
    <w:rsid w:val="0012239E"/>
    <w:rsid w:val="001314B5"/>
    <w:rsid w:val="0013199A"/>
    <w:rsid w:val="00132802"/>
    <w:rsid w:val="0013383A"/>
    <w:rsid w:val="001360AB"/>
    <w:rsid w:val="001365FA"/>
    <w:rsid w:val="001374C9"/>
    <w:rsid w:val="00137610"/>
    <w:rsid w:val="001419BC"/>
    <w:rsid w:val="00142865"/>
    <w:rsid w:val="00144FC6"/>
    <w:rsid w:val="001526BA"/>
    <w:rsid w:val="00152AE5"/>
    <w:rsid w:val="00152E88"/>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19B1"/>
    <w:rsid w:val="00172E99"/>
    <w:rsid w:val="001735AB"/>
    <w:rsid w:val="00174FD7"/>
    <w:rsid w:val="001776B3"/>
    <w:rsid w:val="00180BEE"/>
    <w:rsid w:val="00183B40"/>
    <w:rsid w:val="00185192"/>
    <w:rsid w:val="00185292"/>
    <w:rsid w:val="00185BE4"/>
    <w:rsid w:val="00186E95"/>
    <w:rsid w:val="001875D4"/>
    <w:rsid w:val="00187CCE"/>
    <w:rsid w:val="00190974"/>
    <w:rsid w:val="00191256"/>
    <w:rsid w:val="00191776"/>
    <w:rsid w:val="00191C7C"/>
    <w:rsid w:val="001A1DDA"/>
    <w:rsid w:val="001A5D0D"/>
    <w:rsid w:val="001A795D"/>
    <w:rsid w:val="001B10BD"/>
    <w:rsid w:val="001B13BB"/>
    <w:rsid w:val="001B3374"/>
    <w:rsid w:val="001B51F7"/>
    <w:rsid w:val="001C0913"/>
    <w:rsid w:val="001C0C8D"/>
    <w:rsid w:val="001C30FD"/>
    <w:rsid w:val="001D00C4"/>
    <w:rsid w:val="001D0F82"/>
    <w:rsid w:val="001D243D"/>
    <w:rsid w:val="001D7D8F"/>
    <w:rsid w:val="001E37F6"/>
    <w:rsid w:val="001E5AE4"/>
    <w:rsid w:val="001E6596"/>
    <w:rsid w:val="001E662C"/>
    <w:rsid w:val="001F74EF"/>
    <w:rsid w:val="001F7629"/>
    <w:rsid w:val="00201183"/>
    <w:rsid w:val="00201450"/>
    <w:rsid w:val="00201C00"/>
    <w:rsid w:val="00202F1F"/>
    <w:rsid w:val="00207287"/>
    <w:rsid w:val="00211120"/>
    <w:rsid w:val="00211C3A"/>
    <w:rsid w:val="00213FD8"/>
    <w:rsid w:val="00214A1D"/>
    <w:rsid w:val="0021664C"/>
    <w:rsid w:val="00221F82"/>
    <w:rsid w:val="00222C5F"/>
    <w:rsid w:val="00225287"/>
    <w:rsid w:val="0022550D"/>
    <w:rsid w:val="00225695"/>
    <w:rsid w:val="002257D0"/>
    <w:rsid w:val="00226800"/>
    <w:rsid w:val="002276A9"/>
    <w:rsid w:val="00230DA7"/>
    <w:rsid w:val="002315D3"/>
    <w:rsid w:val="00231B22"/>
    <w:rsid w:val="002341D0"/>
    <w:rsid w:val="00234D54"/>
    <w:rsid w:val="0023601D"/>
    <w:rsid w:val="00236E1F"/>
    <w:rsid w:val="00237F32"/>
    <w:rsid w:val="00243C30"/>
    <w:rsid w:val="00246551"/>
    <w:rsid w:val="00250FA0"/>
    <w:rsid w:val="002511AA"/>
    <w:rsid w:val="002535B0"/>
    <w:rsid w:val="00253AB5"/>
    <w:rsid w:val="0025676E"/>
    <w:rsid w:val="00256E88"/>
    <w:rsid w:val="00257C69"/>
    <w:rsid w:val="00260722"/>
    <w:rsid w:val="002609D7"/>
    <w:rsid w:val="002612B1"/>
    <w:rsid w:val="00261FDA"/>
    <w:rsid w:val="002635B2"/>
    <w:rsid w:val="00263FDC"/>
    <w:rsid w:val="00265BB6"/>
    <w:rsid w:val="00266E17"/>
    <w:rsid w:val="002677CF"/>
    <w:rsid w:val="00273D45"/>
    <w:rsid w:val="002752C6"/>
    <w:rsid w:val="0027592C"/>
    <w:rsid w:val="002772EC"/>
    <w:rsid w:val="002779CF"/>
    <w:rsid w:val="0028009C"/>
    <w:rsid w:val="00281041"/>
    <w:rsid w:val="002813E2"/>
    <w:rsid w:val="00281FB1"/>
    <w:rsid w:val="002824FD"/>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B1FCA"/>
    <w:rsid w:val="002C10B2"/>
    <w:rsid w:val="002C16C0"/>
    <w:rsid w:val="002C20A9"/>
    <w:rsid w:val="002C28AA"/>
    <w:rsid w:val="002C2CE8"/>
    <w:rsid w:val="002C37B3"/>
    <w:rsid w:val="002C4065"/>
    <w:rsid w:val="002C40C8"/>
    <w:rsid w:val="002C57BF"/>
    <w:rsid w:val="002C5BC0"/>
    <w:rsid w:val="002D2C58"/>
    <w:rsid w:val="002D575A"/>
    <w:rsid w:val="002E3BF7"/>
    <w:rsid w:val="002E3F4F"/>
    <w:rsid w:val="002E3FA9"/>
    <w:rsid w:val="002E6707"/>
    <w:rsid w:val="002F0ED6"/>
    <w:rsid w:val="002F1E1B"/>
    <w:rsid w:val="002F1E8A"/>
    <w:rsid w:val="002F2AB5"/>
    <w:rsid w:val="002F4C86"/>
    <w:rsid w:val="002F5602"/>
    <w:rsid w:val="003003DE"/>
    <w:rsid w:val="00302F97"/>
    <w:rsid w:val="003104B6"/>
    <w:rsid w:val="00310D6B"/>
    <w:rsid w:val="00312150"/>
    <w:rsid w:val="00314B12"/>
    <w:rsid w:val="00316DE3"/>
    <w:rsid w:val="003207C8"/>
    <w:rsid w:val="003214C8"/>
    <w:rsid w:val="0032364F"/>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538B"/>
    <w:rsid w:val="00345402"/>
    <w:rsid w:val="00350926"/>
    <w:rsid w:val="00351988"/>
    <w:rsid w:val="003538C2"/>
    <w:rsid w:val="00353E00"/>
    <w:rsid w:val="00355F66"/>
    <w:rsid w:val="0036291A"/>
    <w:rsid w:val="0036296F"/>
    <w:rsid w:val="0036328D"/>
    <w:rsid w:val="00363357"/>
    <w:rsid w:val="00365A06"/>
    <w:rsid w:val="003663A3"/>
    <w:rsid w:val="0036679A"/>
    <w:rsid w:val="00370B27"/>
    <w:rsid w:val="00370CC2"/>
    <w:rsid w:val="0037188C"/>
    <w:rsid w:val="0037487E"/>
    <w:rsid w:val="0037508A"/>
    <w:rsid w:val="0037567A"/>
    <w:rsid w:val="00377DF6"/>
    <w:rsid w:val="00380F33"/>
    <w:rsid w:val="00382A75"/>
    <w:rsid w:val="00382E61"/>
    <w:rsid w:val="00382E95"/>
    <w:rsid w:val="00384AC8"/>
    <w:rsid w:val="0038567D"/>
    <w:rsid w:val="003861CA"/>
    <w:rsid w:val="00386732"/>
    <w:rsid w:val="00392ACB"/>
    <w:rsid w:val="003A0EE6"/>
    <w:rsid w:val="003A1DD3"/>
    <w:rsid w:val="003A1E2B"/>
    <w:rsid w:val="003A2285"/>
    <w:rsid w:val="003A35B7"/>
    <w:rsid w:val="003A45A2"/>
    <w:rsid w:val="003A58C8"/>
    <w:rsid w:val="003A60F7"/>
    <w:rsid w:val="003B2108"/>
    <w:rsid w:val="003B2FCA"/>
    <w:rsid w:val="003B497F"/>
    <w:rsid w:val="003B4996"/>
    <w:rsid w:val="003B5285"/>
    <w:rsid w:val="003B7918"/>
    <w:rsid w:val="003C04AE"/>
    <w:rsid w:val="003C080A"/>
    <w:rsid w:val="003C1B55"/>
    <w:rsid w:val="003C2C72"/>
    <w:rsid w:val="003C383A"/>
    <w:rsid w:val="003D0DA7"/>
    <w:rsid w:val="003D1B23"/>
    <w:rsid w:val="003D1EFD"/>
    <w:rsid w:val="003D3319"/>
    <w:rsid w:val="003D3472"/>
    <w:rsid w:val="003E0431"/>
    <w:rsid w:val="003E0C57"/>
    <w:rsid w:val="003E162B"/>
    <w:rsid w:val="003E1716"/>
    <w:rsid w:val="003E1BAD"/>
    <w:rsid w:val="003E31B6"/>
    <w:rsid w:val="003E40F5"/>
    <w:rsid w:val="003E680A"/>
    <w:rsid w:val="003F120A"/>
    <w:rsid w:val="003F3B70"/>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803C8"/>
    <w:rsid w:val="00483ADD"/>
    <w:rsid w:val="004850C4"/>
    <w:rsid w:val="00486071"/>
    <w:rsid w:val="004874A1"/>
    <w:rsid w:val="00490E8C"/>
    <w:rsid w:val="004932FA"/>
    <w:rsid w:val="004A12D4"/>
    <w:rsid w:val="004A1CFE"/>
    <w:rsid w:val="004A27F8"/>
    <w:rsid w:val="004A2A1B"/>
    <w:rsid w:val="004A4EB7"/>
    <w:rsid w:val="004A5A0B"/>
    <w:rsid w:val="004A799C"/>
    <w:rsid w:val="004B1ED1"/>
    <w:rsid w:val="004B347D"/>
    <w:rsid w:val="004B4021"/>
    <w:rsid w:val="004B5854"/>
    <w:rsid w:val="004B72B7"/>
    <w:rsid w:val="004C1FB9"/>
    <w:rsid w:val="004C293A"/>
    <w:rsid w:val="004C29A4"/>
    <w:rsid w:val="004C4E6C"/>
    <w:rsid w:val="004C6388"/>
    <w:rsid w:val="004D00F7"/>
    <w:rsid w:val="004D0F50"/>
    <w:rsid w:val="004D1261"/>
    <w:rsid w:val="004D1AE0"/>
    <w:rsid w:val="004D207A"/>
    <w:rsid w:val="004D2727"/>
    <w:rsid w:val="004D56E0"/>
    <w:rsid w:val="004E29FA"/>
    <w:rsid w:val="004E5422"/>
    <w:rsid w:val="004F0FDD"/>
    <w:rsid w:val="004F654F"/>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43564"/>
    <w:rsid w:val="0054513E"/>
    <w:rsid w:val="00547E15"/>
    <w:rsid w:val="00550D4D"/>
    <w:rsid w:val="00551125"/>
    <w:rsid w:val="005526DC"/>
    <w:rsid w:val="00552AD6"/>
    <w:rsid w:val="00552C75"/>
    <w:rsid w:val="0055444E"/>
    <w:rsid w:val="00560C81"/>
    <w:rsid w:val="00562F51"/>
    <w:rsid w:val="005637E9"/>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63A6"/>
    <w:rsid w:val="006364CB"/>
    <w:rsid w:val="00636D8B"/>
    <w:rsid w:val="00641299"/>
    <w:rsid w:val="00642E6C"/>
    <w:rsid w:val="00643D9B"/>
    <w:rsid w:val="00647A8A"/>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263"/>
    <w:rsid w:val="00681759"/>
    <w:rsid w:val="0068220D"/>
    <w:rsid w:val="006829E4"/>
    <w:rsid w:val="006840D2"/>
    <w:rsid w:val="00685D26"/>
    <w:rsid w:val="006870F1"/>
    <w:rsid w:val="00687A37"/>
    <w:rsid w:val="00692D77"/>
    <w:rsid w:val="006954A3"/>
    <w:rsid w:val="006A0440"/>
    <w:rsid w:val="006A0F5F"/>
    <w:rsid w:val="006A30E5"/>
    <w:rsid w:val="006A5A9E"/>
    <w:rsid w:val="006A5D76"/>
    <w:rsid w:val="006A71F7"/>
    <w:rsid w:val="006A7C19"/>
    <w:rsid w:val="006B103D"/>
    <w:rsid w:val="006B2E0C"/>
    <w:rsid w:val="006B493E"/>
    <w:rsid w:val="006C2F9A"/>
    <w:rsid w:val="006C6EDC"/>
    <w:rsid w:val="006D205F"/>
    <w:rsid w:val="006D3E6C"/>
    <w:rsid w:val="006D53E7"/>
    <w:rsid w:val="006E2899"/>
    <w:rsid w:val="006E334C"/>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30058"/>
    <w:rsid w:val="00731AA9"/>
    <w:rsid w:val="00731E95"/>
    <w:rsid w:val="00732BC8"/>
    <w:rsid w:val="00732D5D"/>
    <w:rsid w:val="00736BCD"/>
    <w:rsid w:val="00736EEE"/>
    <w:rsid w:val="00740C81"/>
    <w:rsid w:val="00741092"/>
    <w:rsid w:val="00741C14"/>
    <w:rsid w:val="00742ED8"/>
    <w:rsid w:val="00743B3F"/>
    <w:rsid w:val="00746200"/>
    <w:rsid w:val="0074758C"/>
    <w:rsid w:val="0075326D"/>
    <w:rsid w:val="007534B9"/>
    <w:rsid w:val="00753812"/>
    <w:rsid w:val="00754734"/>
    <w:rsid w:val="00754D2F"/>
    <w:rsid w:val="00754F88"/>
    <w:rsid w:val="00755A33"/>
    <w:rsid w:val="007573B5"/>
    <w:rsid w:val="0076078B"/>
    <w:rsid w:val="00762D28"/>
    <w:rsid w:val="00765995"/>
    <w:rsid w:val="00767053"/>
    <w:rsid w:val="007674BE"/>
    <w:rsid w:val="007701C0"/>
    <w:rsid w:val="007704F1"/>
    <w:rsid w:val="00776702"/>
    <w:rsid w:val="0078007E"/>
    <w:rsid w:val="007801D2"/>
    <w:rsid w:val="007807CB"/>
    <w:rsid w:val="00783A4E"/>
    <w:rsid w:val="00784701"/>
    <w:rsid w:val="007855B2"/>
    <w:rsid w:val="00785778"/>
    <w:rsid w:val="00786CFA"/>
    <w:rsid w:val="007913D1"/>
    <w:rsid w:val="00791E9F"/>
    <w:rsid w:val="00793536"/>
    <w:rsid w:val="0079477F"/>
    <w:rsid w:val="0079522C"/>
    <w:rsid w:val="00795900"/>
    <w:rsid w:val="007A0783"/>
    <w:rsid w:val="007A5FC5"/>
    <w:rsid w:val="007B0B10"/>
    <w:rsid w:val="007B44CA"/>
    <w:rsid w:val="007B563D"/>
    <w:rsid w:val="007B57CA"/>
    <w:rsid w:val="007B6B57"/>
    <w:rsid w:val="007C0839"/>
    <w:rsid w:val="007C086F"/>
    <w:rsid w:val="007C1044"/>
    <w:rsid w:val="007C2F7F"/>
    <w:rsid w:val="007C5073"/>
    <w:rsid w:val="007C554C"/>
    <w:rsid w:val="007C63FE"/>
    <w:rsid w:val="007C6DEA"/>
    <w:rsid w:val="007C7751"/>
    <w:rsid w:val="007C777A"/>
    <w:rsid w:val="007D0CFE"/>
    <w:rsid w:val="007D31C3"/>
    <w:rsid w:val="007D38C3"/>
    <w:rsid w:val="007D4186"/>
    <w:rsid w:val="007D41D6"/>
    <w:rsid w:val="007D5038"/>
    <w:rsid w:val="007E0DC2"/>
    <w:rsid w:val="007E3936"/>
    <w:rsid w:val="007E493F"/>
    <w:rsid w:val="007E5E4C"/>
    <w:rsid w:val="007F12AA"/>
    <w:rsid w:val="007F1344"/>
    <w:rsid w:val="007F4FF7"/>
    <w:rsid w:val="00800664"/>
    <w:rsid w:val="00800DA8"/>
    <w:rsid w:val="00807642"/>
    <w:rsid w:val="008131AE"/>
    <w:rsid w:val="00813FA4"/>
    <w:rsid w:val="0081473F"/>
    <w:rsid w:val="00815525"/>
    <w:rsid w:val="00816AF4"/>
    <w:rsid w:val="0082112A"/>
    <w:rsid w:val="008232A2"/>
    <w:rsid w:val="00823550"/>
    <w:rsid w:val="008248F5"/>
    <w:rsid w:val="00826562"/>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42CD"/>
    <w:rsid w:val="00845276"/>
    <w:rsid w:val="00852441"/>
    <w:rsid w:val="008565EE"/>
    <w:rsid w:val="008566C4"/>
    <w:rsid w:val="00856ED2"/>
    <w:rsid w:val="00857B04"/>
    <w:rsid w:val="00861636"/>
    <w:rsid w:val="00862F74"/>
    <w:rsid w:val="00864B67"/>
    <w:rsid w:val="00865CBA"/>
    <w:rsid w:val="00867F6A"/>
    <w:rsid w:val="00871960"/>
    <w:rsid w:val="00872A3E"/>
    <w:rsid w:val="00874BE1"/>
    <w:rsid w:val="00881385"/>
    <w:rsid w:val="00881EFF"/>
    <w:rsid w:val="008838A5"/>
    <w:rsid w:val="00884B0E"/>
    <w:rsid w:val="0088596E"/>
    <w:rsid w:val="00885E10"/>
    <w:rsid w:val="008860CC"/>
    <w:rsid w:val="008909AE"/>
    <w:rsid w:val="00894A49"/>
    <w:rsid w:val="0089662D"/>
    <w:rsid w:val="008A24EB"/>
    <w:rsid w:val="008A2A32"/>
    <w:rsid w:val="008B098A"/>
    <w:rsid w:val="008B1BE1"/>
    <w:rsid w:val="008B4AB8"/>
    <w:rsid w:val="008B6242"/>
    <w:rsid w:val="008B7194"/>
    <w:rsid w:val="008B76BC"/>
    <w:rsid w:val="008B793E"/>
    <w:rsid w:val="008B7CB3"/>
    <w:rsid w:val="008C135F"/>
    <w:rsid w:val="008C24DD"/>
    <w:rsid w:val="008C49A8"/>
    <w:rsid w:val="008C6690"/>
    <w:rsid w:val="008C7076"/>
    <w:rsid w:val="008D082A"/>
    <w:rsid w:val="008D15C7"/>
    <w:rsid w:val="008D15EB"/>
    <w:rsid w:val="008E041A"/>
    <w:rsid w:val="008E1F7E"/>
    <w:rsid w:val="008E1FC0"/>
    <w:rsid w:val="008E3A74"/>
    <w:rsid w:val="008E45D5"/>
    <w:rsid w:val="008E7E00"/>
    <w:rsid w:val="008F0C48"/>
    <w:rsid w:val="008F163D"/>
    <w:rsid w:val="008F1A40"/>
    <w:rsid w:val="008F1F0D"/>
    <w:rsid w:val="008F3187"/>
    <w:rsid w:val="008F3674"/>
    <w:rsid w:val="008F4D1A"/>
    <w:rsid w:val="008F65CB"/>
    <w:rsid w:val="008F6969"/>
    <w:rsid w:val="00902C4C"/>
    <w:rsid w:val="00905323"/>
    <w:rsid w:val="009074C0"/>
    <w:rsid w:val="0091310D"/>
    <w:rsid w:val="009136D0"/>
    <w:rsid w:val="00913FE4"/>
    <w:rsid w:val="0092057B"/>
    <w:rsid w:val="00920F3B"/>
    <w:rsid w:val="009235DB"/>
    <w:rsid w:val="00925796"/>
    <w:rsid w:val="00926642"/>
    <w:rsid w:val="00927302"/>
    <w:rsid w:val="00930697"/>
    <w:rsid w:val="009334AF"/>
    <w:rsid w:val="009361FB"/>
    <w:rsid w:val="0093694A"/>
    <w:rsid w:val="00936DCD"/>
    <w:rsid w:val="009403AA"/>
    <w:rsid w:val="009417FF"/>
    <w:rsid w:val="009457D3"/>
    <w:rsid w:val="0094606C"/>
    <w:rsid w:val="009500F2"/>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806FC"/>
    <w:rsid w:val="00980708"/>
    <w:rsid w:val="009808EC"/>
    <w:rsid w:val="00980A7E"/>
    <w:rsid w:val="00982324"/>
    <w:rsid w:val="009841C8"/>
    <w:rsid w:val="009845D1"/>
    <w:rsid w:val="0098522B"/>
    <w:rsid w:val="00986535"/>
    <w:rsid w:val="00992AAF"/>
    <w:rsid w:val="009959EA"/>
    <w:rsid w:val="0099743B"/>
    <w:rsid w:val="00997947"/>
    <w:rsid w:val="009A2586"/>
    <w:rsid w:val="009A4081"/>
    <w:rsid w:val="009A4566"/>
    <w:rsid w:val="009B00F9"/>
    <w:rsid w:val="009B0F66"/>
    <w:rsid w:val="009B189D"/>
    <w:rsid w:val="009B34EA"/>
    <w:rsid w:val="009D031F"/>
    <w:rsid w:val="009D0AC7"/>
    <w:rsid w:val="009D2ABE"/>
    <w:rsid w:val="009D3F2A"/>
    <w:rsid w:val="009D6823"/>
    <w:rsid w:val="009D7F52"/>
    <w:rsid w:val="009E2340"/>
    <w:rsid w:val="009E281C"/>
    <w:rsid w:val="009E353B"/>
    <w:rsid w:val="009E72F9"/>
    <w:rsid w:val="009E7557"/>
    <w:rsid w:val="009F0015"/>
    <w:rsid w:val="009F0281"/>
    <w:rsid w:val="009F0798"/>
    <w:rsid w:val="009F239B"/>
    <w:rsid w:val="009F3AC6"/>
    <w:rsid w:val="009F5137"/>
    <w:rsid w:val="009F76B9"/>
    <w:rsid w:val="00A00405"/>
    <w:rsid w:val="00A00FE1"/>
    <w:rsid w:val="00A02A4E"/>
    <w:rsid w:val="00A06859"/>
    <w:rsid w:val="00A10029"/>
    <w:rsid w:val="00A11AB9"/>
    <w:rsid w:val="00A15B20"/>
    <w:rsid w:val="00A1615F"/>
    <w:rsid w:val="00A17307"/>
    <w:rsid w:val="00A21FBC"/>
    <w:rsid w:val="00A24048"/>
    <w:rsid w:val="00A25C13"/>
    <w:rsid w:val="00A2630E"/>
    <w:rsid w:val="00A2737D"/>
    <w:rsid w:val="00A30E02"/>
    <w:rsid w:val="00A31382"/>
    <w:rsid w:val="00A3300D"/>
    <w:rsid w:val="00A406F6"/>
    <w:rsid w:val="00A41230"/>
    <w:rsid w:val="00A4173D"/>
    <w:rsid w:val="00A428E2"/>
    <w:rsid w:val="00A43F82"/>
    <w:rsid w:val="00A44233"/>
    <w:rsid w:val="00A46078"/>
    <w:rsid w:val="00A50ABF"/>
    <w:rsid w:val="00A52645"/>
    <w:rsid w:val="00A53120"/>
    <w:rsid w:val="00A53747"/>
    <w:rsid w:val="00A541F5"/>
    <w:rsid w:val="00A54686"/>
    <w:rsid w:val="00A56506"/>
    <w:rsid w:val="00A56CCB"/>
    <w:rsid w:val="00A60C32"/>
    <w:rsid w:val="00A6419E"/>
    <w:rsid w:val="00A6668B"/>
    <w:rsid w:val="00A70B15"/>
    <w:rsid w:val="00A71B1C"/>
    <w:rsid w:val="00A7218B"/>
    <w:rsid w:val="00A738E5"/>
    <w:rsid w:val="00A73AF8"/>
    <w:rsid w:val="00A73C3D"/>
    <w:rsid w:val="00A75A8C"/>
    <w:rsid w:val="00A77F50"/>
    <w:rsid w:val="00A80719"/>
    <w:rsid w:val="00A80817"/>
    <w:rsid w:val="00A810F7"/>
    <w:rsid w:val="00A817EE"/>
    <w:rsid w:val="00A819DC"/>
    <w:rsid w:val="00A83B97"/>
    <w:rsid w:val="00A85600"/>
    <w:rsid w:val="00A85C02"/>
    <w:rsid w:val="00A9179E"/>
    <w:rsid w:val="00A922CF"/>
    <w:rsid w:val="00A95E49"/>
    <w:rsid w:val="00A974DD"/>
    <w:rsid w:val="00AA2D97"/>
    <w:rsid w:val="00AA4891"/>
    <w:rsid w:val="00AA5A25"/>
    <w:rsid w:val="00AA728A"/>
    <w:rsid w:val="00AA7677"/>
    <w:rsid w:val="00AA7D4A"/>
    <w:rsid w:val="00AB3DDB"/>
    <w:rsid w:val="00AB43F1"/>
    <w:rsid w:val="00AB655D"/>
    <w:rsid w:val="00AC0C22"/>
    <w:rsid w:val="00AC1018"/>
    <w:rsid w:val="00AC2009"/>
    <w:rsid w:val="00AC2AD8"/>
    <w:rsid w:val="00AC33FB"/>
    <w:rsid w:val="00AC37E3"/>
    <w:rsid w:val="00AD1D58"/>
    <w:rsid w:val="00AD404F"/>
    <w:rsid w:val="00AD53F5"/>
    <w:rsid w:val="00AD7055"/>
    <w:rsid w:val="00AD733B"/>
    <w:rsid w:val="00AE1295"/>
    <w:rsid w:val="00AE17FA"/>
    <w:rsid w:val="00AE23EA"/>
    <w:rsid w:val="00AE3A7E"/>
    <w:rsid w:val="00AF3F7E"/>
    <w:rsid w:val="00AF49E0"/>
    <w:rsid w:val="00AF618C"/>
    <w:rsid w:val="00B003CB"/>
    <w:rsid w:val="00B0183F"/>
    <w:rsid w:val="00B02EB0"/>
    <w:rsid w:val="00B0408B"/>
    <w:rsid w:val="00B12D4B"/>
    <w:rsid w:val="00B157DA"/>
    <w:rsid w:val="00B16950"/>
    <w:rsid w:val="00B16B66"/>
    <w:rsid w:val="00B20F55"/>
    <w:rsid w:val="00B2207B"/>
    <w:rsid w:val="00B23834"/>
    <w:rsid w:val="00B26071"/>
    <w:rsid w:val="00B300C0"/>
    <w:rsid w:val="00B311E5"/>
    <w:rsid w:val="00B319D8"/>
    <w:rsid w:val="00B330AA"/>
    <w:rsid w:val="00B341CB"/>
    <w:rsid w:val="00B40EA3"/>
    <w:rsid w:val="00B41F7F"/>
    <w:rsid w:val="00B430F1"/>
    <w:rsid w:val="00B437FD"/>
    <w:rsid w:val="00B451CD"/>
    <w:rsid w:val="00B503F8"/>
    <w:rsid w:val="00B50904"/>
    <w:rsid w:val="00B537B5"/>
    <w:rsid w:val="00B54225"/>
    <w:rsid w:val="00B5781F"/>
    <w:rsid w:val="00B57C98"/>
    <w:rsid w:val="00B61DF9"/>
    <w:rsid w:val="00B625DE"/>
    <w:rsid w:val="00B6262F"/>
    <w:rsid w:val="00B633F1"/>
    <w:rsid w:val="00B640DB"/>
    <w:rsid w:val="00B642E4"/>
    <w:rsid w:val="00B64987"/>
    <w:rsid w:val="00B66B02"/>
    <w:rsid w:val="00B73089"/>
    <w:rsid w:val="00B75A30"/>
    <w:rsid w:val="00B766A8"/>
    <w:rsid w:val="00B768DC"/>
    <w:rsid w:val="00B8024E"/>
    <w:rsid w:val="00B806D1"/>
    <w:rsid w:val="00B81E4E"/>
    <w:rsid w:val="00B8640A"/>
    <w:rsid w:val="00B871A0"/>
    <w:rsid w:val="00B912F3"/>
    <w:rsid w:val="00B91346"/>
    <w:rsid w:val="00B9213D"/>
    <w:rsid w:val="00B9281C"/>
    <w:rsid w:val="00B93C19"/>
    <w:rsid w:val="00B94B5D"/>
    <w:rsid w:val="00B97183"/>
    <w:rsid w:val="00B97D90"/>
    <w:rsid w:val="00BA20B6"/>
    <w:rsid w:val="00BA20F9"/>
    <w:rsid w:val="00BA4153"/>
    <w:rsid w:val="00BA517C"/>
    <w:rsid w:val="00BA57E1"/>
    <w:rsid w:val="00BA5A47"/>
    <w:rsid w:val="00BA6AD4"/>
    <w:rsid w:val="00BA7938"/>
    <w:rsid w:val="00BA7DD2"/>
    <w:rsid w:val="00BB0219"/>
    <w:rsid w:val="00BB1224"/>
    <w:rsid w:val="00BB1B3F"/>
    <w:rsid w:val="00BB4EE9"/>
    <w:rsid w:val="00BB6F55"/>
    <w:rsid w:val="00BB7218"/>
    <w:rsid w:val="00BC0A76"/>
    <w:rsid w:val="00BC31D8"/>
    <w:rsid w:val="00BC3561"/>
    <w:rsid w:val="00BC5142"/>
    <w:rsid w:val="00BC7886"/>
    <w:rsid w:val="00BC7D03"/>
    <w:rsid w:val="00BD1B3C"/>
    <w:rsid w:val="00BD32BA"/>
    <w:rsid w:val="00BD7D63"/>
    <w:rsid w:val="00BD7E7F"/>
    <w:rsid w:val="00BE3A3D"/>
    <w:rsid w:val="00BE3B11"/>
    <w:rsid w:val="00BE7D08"/>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3C34"/>
    <w:rsid w:val="00C14D4E"/>
    <w:rsid w:val="00C1653F"/>
    <w:rsid w:val="00C171A5"/>
    <w:rsid w:val="00C17549"/>
    <w:rsid w:val="00C17F3D"/>
    <w:rsid w:val="00C208A3"/>
    <w:rsid w:val="00C242ED"/>
    <w:rsid w:val="00C2449E"/>
    <w:rsid w:val="00C25692"/>
    <w:rsid w:val="00C2775F"/>
    <w:rsid w:val="00C32527"/>
    <w:rsid w:val="00C36354"/>
    <w:rsid w:val="00C37F6C"/>
    <w:rsid w:val="00C40EE5"/>
    <w:rsid w:val="00C446B1"/>
    <w:rsid w:val="00C52804"/>
    <w:rsid w:val="00C55BEB"/>
    <w:rsid w:val="00C60B29"/>
    <w:rsid w:val="00C61D96"/>
    <w:rsid w:val="00C637FA"/>
    <w:rsid w:val="00C63E44"/>
    <w:rsid w:val="00C644D4"/>
    <w:rsid w:val="00C65862"/>
    <w:rsid w:val="00C65998"/>
    <w:rsid w:val="00C66DB8"/>
    <w:rsid w:val="00C67035"/>
    <w:rsid w:val="00C71580"/>
    <w:rsid w:val="00C73C94"/>
    <w:rsid w:val="00C74B8C"/>
    <w:rsid w:val="00C76964"/>
    <w:rsid w:val="00C809D6"/>
    <w:rsid w:val="00C81887"/>
    <w:rsid w:val="00C839EA"/>
    <w:rsid w:val="00C874DC"/>
    <w:rsid w:val="00C9011D"/>
    <w:rsid w:val="00C90EE1"/>
    <w:rsid w:val="00C91068"/>
    <w:rsid w:val="00C91C7E"/>
    <w:rsid w:val="00C92A68"/>
    <w:rsid w:val="00C93044"/>
    <w:rsid w:val="00C94C8F"/>
    <w:rsid w:val="00C9563F"/>
    <w:rsid w:val="00C96166"/>
    <w:rsid w:val="00C97497"/>
    <w:rsid w:val="00CA0D78"/>
    <w:rsid w:val="00CA12AE"/>
    <w:rsid w:val="00CA5B71"/>
    <w:rsid w:val="00CA5F86"/>
    <w:rsid w:val="00CA6B61"/>
    <w:rsid w:val="00CA78FC"/>
    <w:rsid w:val="00CA7BE1"/>
    <w:rsid w:val="00CB1591"/>
    <w:rsid w:val="00CB15FD"/>
    <w:rsid w:val="00CB3EB8"/>
    <w:rsid w:val="00CB5D6F"/>
    <w:rsid w:val="00CC0648"/>
    <w:rsid w:val="00CC0B4E"/>
    <w:rsid w:val="00CC0DAE"/>
    <w:rsid w:val="00CC3871"/>
    <w:rsid w:val="00CC38C2"/>
    <w:rsid w:val="00CC3BCA"/>
    <w:rsid w:val="00CD15F3"/>
    <w:rsid w:val="00CD4A91"/>
    <w:rsid w:val="00CD5873"/>
    <w:rsid w:val="00CE2322"/>
    <w:rsid w:val="00CE3721"/>
    <w:rsid w:val="00CE46B2"/>
    <w:rsid w:val="00CE4B25"/>
    <w:rsid w:val="00CE577B"/>
    <w:rsid w:val="00CE632C"/>
    <w:rsid w:val="00CF3608"/>
    <w:rsid w:val="00CF3C92"/>
    <w:rsid w:val="00CF4529"/>
    <w:rsid w:val="00D03D41"/>
    <w:rsid w:val="00D05FC5"/>
    <w:rsid w:val="00D10002"/>
    <w:rsid w:val="00D130C2"/>
    <w:rsid w:val="00D14260"/>
    <w:rsid w:val="00D14B55"/>
    <w:rsid w:val="00D17D51"/>
    <w:rsid w:val="00D17D85"/>
    <w:rsid w:val="00D20E14"/>
    <w:rsid w:val="00D2126D"/>
    <w:rsid w:val="00D25A75"/>
    <w:rsid w:val="00D26774"/>
    <w:rsid w:val="00D30726"/>
    <w:rsid w:val="00D34B1C"/>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FB8"/>
    <w:rsid w:val="00DD2526"/>
    <w:rsid w:val="00DD3AC7"/>
    <w:rsid w:val="00DD4311"/>
    <w:rsid w:val="00DD4F77"/>
    <w:rsid w:val="00DD76E6"/>
    <w:rsid w:val="00DE5C5A"/>
    <w:rsid w:val="00DE65A1"/>
    <w:rsid w:val="00DE661A"/>
    <w:rsid w:val="00DF184B"/>
    <w:rsid w:val="00DF6746"/>
    <w:rsid w:val="00E01FD5"/>
    <w:rsid w:val="00E02B82"/>
    <w:rsid w:val="00E02D7E"/>
    <w:rsid w:val="00E05EFE"/>
    <w:rsid w:val="00E12409"/>
    <w:rsid w:val="00E13675"/>
    <w:rsid w:val="00E13DD6"/>
    <w:rsid w:val="00E13FD3"/>
    <w:rsid w:val="00E1429D"/>
    <w:rsid w:val="00E14B8B"/>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96AC9"/>
    <w:rsid w:val="00E97AFF"/>
    <w:rsid w:val="00EA2067"/>
    <w:rsid w:val="00EA3A63"/>
    <w:rsid w:val="00EA3BA4"/>
    <w:rsid w:val="00EA3D23"/>
    <w:rsid w:val="00EA61C4"/>
    <w:rsid w:val="00EA70D0"/>
    <w:rsid w:val="00EB0278"/>
    <w:rsid w:val="00EB0912"/>
    <w:rsid w:val="00EB0AC4"/>
    <w:rsid w:val="00EB2695"/>
    <w:rsid w:val="00EB2B35"/>
    <w:rsid w:val="00EB3101"/>
    <w:rsid w:val="00EB5DB5"/>
    <w:rsid w:val="00EC2C05"/>
    <w:rsid w:val="00EC2EE4"/>
    <w:rsid w:val="00EC41B4"/>
    <w:rsid w:val="00EC4724"/>
    <w:rsid w:val="00EC4BD5"/>
    <w:rsid w:val="00EC734A"/>
    <w:rsid w:val="00ED027F"/>
    <w:rsid w:val="00ED0A32"/>
    <w:rsid w:val="00ED14E7"/>
    <w:rsid w:val="00ED1D84"/>
    <w:rsid w:val="00ED56C2"/>
    <w:rsid w:val="00ED704C"/>
    <w:rsid w:val="00EE09F3"/>
    <w:rsid w:val="00EE2391"/>
    <w:rsid w:val="00EE42E3"/>
    <w:rsid w:val="00EE43D5"/>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FC5"/>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40DE9"/>
    <w:rsid w:val="00F42509"/>
    <w:rsid w:val="00F42CD6"/>
    <w:rsid w:val="00F44CFC"/>
    <w:rsid w:val="00F45218"/>
    <w:rsid w:val="00F45370"/>
    <w:rsid w:val="00F46B5C"/>
    <w:rsid w:val="00F47313"/>
    <w:rsid w:val="00F47DDD"/>
    <w:rsid w:val="00F5006B"/>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ED5"/>
    <w:rsid w:val="00F869D0"/>
    <w:rsid w:val="00F86C6C"/>
    <w:rsid w:val="00F874BA"/>
    <w:rsid w:val="00F87E58"/>
    <w:rsid w:val="00F87FC4"/>
    <w:rsid w:val="00F911BA"/>
    <w:rsid w:val="00F931B0"/>
    <w:rsid w:val="00F93FC6"/>
    <w:rsid w:val="00F9563D"/>
    <w:rsid w:val="00F95B28"/>
    <w:rsid w:val="00FA14FA"/>
    <w:rsid w:val="00FA1A1A"/>
    <w:rsid w:val="00FA3623"/>
    <w:rsid w:val="00FA5253"/>
    <w:rsid w:val="00FA6E63"/>
    <w:rsid w:val="00FB1EEA"/>
    <w:rsid w:val="00FB2A5A"/>
    <w:rsid w:val="00FB3359"/>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2.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3.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5.xml><?xml version="1.0" encoding="utf-8"?>
<ds:datastoreItem xmlns:ds="http://schemas.openxmlformats.org/officeDocument/2006/customXml" ds:itemID="{BADD681C-9041-4293-AD09-A6F8BB665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Pages>
  <Words>522</Words>
  <Characters>29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9</cp:revision>
  <cp:lastPrinted>2021-09-17T16:58:00Z</cp:lastPrinted>
  <dcterms:created xsi:type="dcterms:W3CDTF">2022-02-18T16:30:00Z</dcterms:created>
  <dcterms:modified xsi:type="dcterms:W3CDTF">2022-02-18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